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3DC78" w14:textId="05C34FC2" w:rsidR="000A6110" w:rsidRDefault="00494ECC" w:rsidP="004E7120">
      <w:pPr>
        <w:rPr>
          <w:rFonts w:ascii="Arial" w:hAnsi="Arial" w:cs="Arial"/>
          <w:sz w:val="32"/>
        </w:rPr>
      </w:pPr>
      <w:r>
        <w:rPr>
          <w:rFonts w:ascii="Arial" w:hAnsi="Arial" w:cs="Arial"/>
          <w:sz w:val="32"/>
        </w:rPr>
        <w:t>Rapid Prototype #1</w:t>
      </w:r>
      <w:r w:rsidR="007A1B96">
        <w:rPr>
          <w:rFonts w:ascii="Arial" w:hAnsi="Arial" w:cs="Arial"/>
          <w:sz w:val="32"/>
        </w:rPr>
        <w:t xml:space="preserve"> </w:t>
      </w:r>
      <w:r w:rsidR="00092126">
        <w:rPr>
          <w:rFonts w:ascii="Arial" w:hAnsi="Arial" w:cs="Arial"/>
          <w:sz w:val="32"/>
        </w:rPr>
        <w:t>–</w:t>
      </w:r>
      <w:r>
        <w:rPr>
          <w:rFonts w:ascii="Arial" w:hAnsi="Arial" w:cs="Arial"/>
          <w:sz w:val="32"/>
        </w:rPr>
        <w:t xml:space="preserve"> </w:t>
      </w:r>
      <w:r w:rsidR="00020946">
        <w:rPr>
          <w:rFonts w:ascii="Arial" w:hAnsi="Arial" w:cs="Arial"/>
          <w:sz w:val="32"/>
        </w:rPr>
        <w:t>“6-10-14”</w:t>
      </w:r>
      <w:r w:rsidR="007A1B96">
        <w:rPr>
          <w:rFonts w:ascii="Arial" w:hAnsi="Arial" w:cs="Arial"/>
          <w:sz w:val="32"/>
        </w:rPr>
        <w:t xml:space="preserve"> </w:t>
      </w:r>
    </w:p>
    <w:p w14:paraId="30D77FEC" w14:textId="592A0B0B" w:rsidR="000D333C" w:rsidRDefault="000D333C" w:rsidP="004E7120">
      <w:pPr>
        <w:rPr>
          <w:rFonts w:ascii="Arial" w:hAnsi="Arial" w:cs="Arial"/>
          <w:sz w:val="32"/>
        </w:rPr>
      </w:pPr>
      <w:r>
        <w:rPr>
          <w:rFonts w:ascii="Arial" w:hAnsi="Arial" w:cs="Arial"/>
          <w:sz w:val="32"/>
        </w:rPr>
        <w:t>By: Truc Huynh</w:t>
      </w:r>
    </w:p>
    <w:p w14:paraId="7340D7A2" w14:textId="77777777" w:rsidR="000D333C" w:rsidRDefault="000D333C" w:rsidP="004E7120">
      <w:pPr>
        <w:rPr>
          <w:i/>
          <w:lang w:eastAsia="ko-KR"/>
        </w:rPr>
      </w:pPr>
    </w:p>
    <w:p w14:paraId="59EDA0D6" w14:textId="72799C0E" w:rsidR="000F0C22" w:rsidRPr="007D317E" w:rsidRDefault="007E6D31" w:rsidP="000A6110">
      <w:pPr>
        <w:rPr>
          <w:b/>
          <w:lang w:eastAsia="ko-KR"/>
        </w:rPr>
      </w:pPr>
      <w:r>
        <w:rPr>
          <w:b/>
          <w:lang w:eastAsia="ko-KR"/>
        </w:rPr>
        <w:t xml:space="preserve">Due: </w:t>
      </w:r>
      <w:r w:rsidR="00020946">
        <w:rPr>
          <w:b/>
          <w:lang w:eastAsia="ko-KR"/>
        </w:rPr>
        <w:t>February</w:t>
      </w:r>
      <w:r w:rsidR="00A25CE8">
        <w:rPr>
          <w:b/>
          <w:lang w:eastAsia="ko-KR"/>
        </w:rPr>
        <w:t xml:space="preserve"> </w:t>
      </w:r>
      <w:r w:rsidR="00AC5C2D">
        <w:rPr>
          <w:b/>
          <w:lang w:eastAsia="ko-KR"/>
        </w:rPr>
        <w:t>2</w:t>
      </w:r>
      <w:r w:rsidR="001E6F9F">
        <w:rPr>
          <w:b/>
          <w:lang w:eastAsia="ko-KR"/>
        </w:rPr>
        <w:t>nd</w:t>
      </w:r>
      <w:r w:rsidR="006C4713">
        <w:rPr>
          <w:b/>
          <w:lang w:eastAsia="ko-KR"/>
        </w:rPr>
        <w:t>, 20</w:t>
      </w:r>
      <w:r w:rsidR="007A1B96">
        <w:rPr>
          <w:b/>
          <w:lang w:eastAsia="ko-KR"/>
        </w:rPr>
        <w:t>2</w:t>
      </w:r>
      <w:r w:rsidR="001E6F9F">
        <w:rPr>
          <w:b/>
          <w:lang w:eastAsia="ko-KR"/>
        </w:rPr>
        <w:t>2</w:t>
      </w:r>
      <w:r w:rsidR="00F8101C">
        <w:rPr>
          <w:b/>
          <w:lang w:eastAsia="ko-KR"/>
        </w:rPr>
        <w:t xml:space="preserve">                           </w:t>
      </w:r>
      <w:r w:rsidR="00FC2EAC">
        <w:rPr>
          <w:b/>
          <w:lang w:eastAsia="ko-KR"/>
        </w:rPr>
        <w:tab/>
        <w:t xml:space="preserve"> </w:t>
      </w:r>
      <w:r w:rsidR="00FC2EAC">
        <w:rPr>
          <w:b/>
          <w:lang w:eastAsia="ko-KR"/>
        </w:rPr>
        <w:tab/>
      </w:r>
      <w:r w:rsidR="00FC2EAC">
        <w:rPr>
          <w:b/>
          <w:lang w:eastAsia="ko-KR"/>
        </w:rPr>
        <w:tab/>
      </w:r>
      <w:r w:rsidR="00FC2EAC">
        <w:rPr>
          <w:b/>
          <w:lang w:eastAsia="ko-KR"/>
        </w:rPr>
        <w:tab/>
      </w:r>
      <w:r w:rsidR="00326E66">
        <w:rPr>
          <w:b/>
          <w:lang w:eastAsia="ko-KR"/>
        </w:rPr>
        <w:tab/>
      </w:r>
      <w:r w:rsidR="000F0C22" w:rsidRPr="007D317E">
        <w:rPr>
          <w:b/>
        </w:rPr>
        <w:t xml:space="preserve">Total point value: </w:t>
      </w:r>
      <w:r w:rsidR="00020946">
        <w:rPr>
          <w:b/>
        </w:rPr>
        <w:t>6</w:t>
      </w:r>
      <w:r w:rsidR="001E6F9F">
        <w:rPr>
          <w:b/>
        </w:rPr>
        <w:t>5</w:t>
      </w:r>
    </w:p>
    <w:p w14:paraId="0C402942" w14:textId="1B3A2DB1" w:rsidR="00F16792" w:rsidRDefault="00F16792" w:rsidP="000A6110"/>
    <w:p w14:paraId="21F78D3C" w14:textId="1488C5C2" w:rsidR="00494ECC" w:rsidRDefault="00494ECC" w:rsidP="000A6110">
      <w:r>
        <w:t>Individual Assignment</w:t>
      </w:r>
    </w:p>
    <w:p w14:paraId="5E175B85" w14:textId="77777777" w:rsidR="00494ECC" w:rsidRDefault="00494ECC" w:rsidP="000A6110"/>
    <w:p w14:paraId="147B7197" w14:textId="77777777" w:rsidR="00F16792" w:rsidRDefault="00F16792" w:rsidP="000A6110">
      <w:pPr>
        <w:rPr>
          <w:b/>
        </w:rPr>
      </w:pPr>
      <w:r w:rsidRPr="00F16792">
        <w:rPr>
          <w:b/>
        </w:rPr>
        <w:t xml:space="preserve">Goals </w:t>
      </w:r>
    </w:p>
    <w:p w14:paraId="5EC17290" w14:textId="2B65CA96" w:rsidR="00326E66" w:rsidRDefault="00DB7E78" w:rsidP="00326E66">
      <w:pPr>
        <w:ind w:left="720"/>
      </w:pPr>
      <w:r>
        <w:t xml:space="preserve">This task will </w:t>
      </w:r>
      <w:r w:rsidR="007A1B96">
        <w:t>g</w:t>
      </w:r>
      <w:r w:rsidR="001E6F9F">
        <w:t>ive you practice with the notion of “6-10-14” Rapid Prototypes</w:t>
      </w:r>
      <w:r w:rsidR="007A1B96">
        <w:t>.</w:t>
      </w:r>
      <w:r w:rsidR="001E6F9F">
        <w:t xml:space="preserve"> Take a look at this article for more information on “6-10-14” rapid prototyping: </w:t>
      </w:r>
      <w:hyperlink r:id="rId7" w:history="1">
        <w:r w:rsidR="001E6F9F" w:rsidRPr="006E245A">
          <w:rPr>
            <w:rStyle w:val="Hyperlink"/>
          </w:rPr>
          <w:t>https://uxplanet.org/6-10-14-rapid-prototyping-a-remote-group-activity-recharges-your-ux-team-6bf14c05bb23</w:t>
        </w:r>
      </w:hyperlink>
    </w:p>
    <w:p w14:paraId="108D2B04" w14:textId="68A3537A" w:rsidR="001E6F9F" w:rsidRDefault="001E6F9F" w:rsidP="00326E66">
      <w:pPr>
        <w:ind w:left="720"/>
      </w:pPr>
    </w:p>
    <w:p w14:paraId="5CC66959" w14:textId="42C46FFF" w:rsidR="00020946" w:rsidRDefault="00020946" w:rsidP="00326E66">
      <w:pPr>
        <w:ind w:left="720"/>
      </w:pPr>
    </w:p>
    <w:p w14:paraId="05095C5D" w14:textId="52574EB6" w:rsidR="00020946" w:rsidRDefault="00020946" w:rsidP="00020946">
      <w:r>
        <w:rPr>
          <w:noProof/>
        </w:rPr>
        <w:drawing>
          <wp:inline distT="0" distB="0" distL="0" distR="0" wp14:anchorId="2513D0D7" wp14:editId="73F17614">
            <wp:extent cx="6057900" cy="1860550"/>
            <wp:effectExtent l="0" t="0" r="0" b="635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57900" cy="1860550"/>
                    </a:xfrm>
                    <a:prstGeom prst="rect">
                      <a:avLst/>
                    </a:prstGeom>
                  </pic:spPr>
                </pic:pic>
              </a:graphicData>
            </a:graphic>
          </wp:inline>
        </w:drawing>
      </w:r>
    </w:p>
    <w:p w14:paraId="3E54EDCE" w14:textId="3CFC4D18" w:rsidR="00DB7E78" w:rsidRDefault="00DB7E78" w:rsidP="00DB7E78"/>
    <w:p w14:paraId="2441396D" w14:textId="31DB879C" w:rsidR="00020946" w:rsidRDefault="00020946" w:rsidP="00020946">
      <w:pPr>
        <w:pStyle w:val="lb"/>
        <w:spacing w:before="0" w:beforeAutospacing="0" w:after="0" w:afterAutospacing="0" w:line="0" w:lineRule="atLeast"/>
        <w:rPr>
          <w:rFonts w:ascii="Helvetica Neue" w:hAnsi="Helvetica Neue" w:cs="Segoe UI"/>
          <w:color w:val="757575"/>
          <w:spacing w:val="-2"/>
          <w:sz w:val="20"/>
          <w:szCs w:val="20"/>
        </w:rPr>
      </w:pPr>
      <w:r>
        <w:t>“</w:t>
      </w:r>
      <w:r w:rsidRPr="00020946">
        <w:rPr>
          <w:rFonts w:ascii="Helvetica Neue" w:hAnsi="Helvetica Neue" w:cs="Segoe UI"/>
          <w:color w:val="757575"/>
          <w:spacing w:val="-2"/>
          <w:sz w:val="20"/>
          <w:szCs w:val="20"/>
        </w:rPr>
        <w:t>Unlike the old, classic way of rapid prototyping, this exercise requires the participants to ideate even faster, and iterate the design to reflect the reframed problem statement.”</w:t>
      </w:r>
      <w:r>
        <w:rPr>
          <w:rFonts w:ascii="Helvetica Neue" w:hAnsi="Helvetica Neue" w:cs="Segoe UI"/>
          <w:color w:val="757575"/>
          <w:spacing w:val="-2"/>
          <w:sz w:val="20"/>
          <w:szCs w:val="20"/>
        </w:rPr>
        <w:t xml:space="preserve"> – Mandy Ding</w:t>
      </w:r>
    </w:p>
    <w:p w14:paraId="4DEE3793" w14:textId="28AE53A9" w:rsidR="00020946" w:rsidRDefault="00020946" w:rsidP="00020946">
      <w:pPr>
        <w:pStyle w:val="lb"/>
        <w:spacing w:before="0" w:beforeAutospacing="0" w:after="0" w:afterAutospacing="0" w:line="0" w:lineRule="atLeast"/>
        <w:rPr>
          <w:rFonts w:ascii="Helvetica Neue" w:hAnsi="Helvetica Neue" w:cs="Segoe UI"/>
          <w:color w:val="757575"/>
          <w:spacing w:val="-2"/>
          <w:sz w:val="20"/>
          <w:szCs w:val="20"/>
        </w:rPr>
      </w:pPr>
    </w:p>
    <w:p w14:paraId="42CC4DF1" w14:textId="77777777" w:rsidR="00020946" w:rsidRDefault="00020946" w:rsidP="00020946">
      <w:pPr>
        <w:pStyle w:val="lb"/>
        <w:spacing w:before="0" w:beforeAutospacing="0" w:after="0" w:afterAutospacing="0" w:line="0" w:lineRule="atLeast"/>
        <w:rPr>
          <w:rFonts w:ascii="Helvetica Neue" w:hAnsi="Helvetica Neue" w:cs="Segoe UI"/>
          <w:color w:val="757575"/>
          <w:spacing w:val="-2"/>
          <w:sz w:val="20"/>
          <w:szCs w:val="20"/>
        </w:rPr>
      </w:pPr>
    </w:p>
    <w:p w14:paraId="3BCEE811" w14:textId="3AE63B6E" w:rsidR="00020946" w:rsidRPr="00020946" w:rsidRDefault="00020946" w:rsidP="00020946">
      <w:pPr>
        <w:pStyle w:val="lb"/>
        <w:spacing w:before="0" w:beforeAutospacing="0" w:after="0" w:afterAutospacing="0" w:line="0" w:lineRule="atLeast"/>
        <w:rPr>
          <w:rFonts w:ascii="Helvetica Neue" w:hAnsi="Helvetica Neue" w:cs="Segoe UI"/>
          <w:b/>
          <w:bCs/>
          <w:color w:val="757575"/>
          <w:spacing w:val="-2"/>
        </w:rPr>
      </w:pPr>
      <w:r w:rsidRPr="00020946">
        <w:rPr>
          <w:rFonts w:ascii="Helvetica Neue" w:hAnsi="Helvetica Neue" w:cs="Segoe UI"/>
          <w:b/>
          <w:bCs/>
          <w:color w:val="757575"/>
          <w:spacing w:val="-2"/>
        </w:rPr>
        <w:t>An Example:</w:t>
      </w:r>
    </w:p>
    <w:p w14:paraId="2D82B571" w14:textId="4E98FE6B" w:rsidR="00020946" w:rsidRPr="00020946" w:rsidRDefault="00020946" w:rsidP="00020946">
      <w:pPr>
        <w:pStyle w:val="lb"/>
        <w:spacing w:before="0" w:beforeAutospacing="0" w:after="0" w:afterAutospacing="0" w:line="0" w:lineRule="atLeast"/>
        <w:rPr>
          <w:rFonts w:ascii="Helvetica Neue" w:hAnsi="Helvetica Neue" w:cs="Segoe UI"/>
          <w:color w:val="757575"/>
          <w:spacing w:val="-2"/>
          <w:sz w:val="42"/>
          <w:szCs w:val="42"/>
        </w:rPr>
      </w:pPr>
      <w:r>
        <w:rPr>
          <w:rFonts w:ascii="Helvetica Neue" w:hAnsi="Helvetica Neue" w:cs="Segoe UI"/>
          <w:noProof/>
          <w:color w:val="757575"/>
          <w:spacing w:val="-2"/>
          <w:sz w:val="42"/>
          <w:szCs w:val="42"/>
        </w:rPr>
        <w:drawing>
          <wp:inline distT="0" distB="0" distL="0" distR="0" wp14:anchorId="5E651EF8" wp14:editId="085E6751">
            <wp:extent cx="6057900" cy="1852295"/>
            <wp:effectExtent l="0" t="0" r="0" b="190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57900" cy="1852295"/>
                    </a:xfrm>
                    <a:prstGeom prst="rect">
                      <a:avLst/>
                    </a:prstGeom>
                  </pic:spPr>
                </pic:pic>
              </a:graphicData>
            </a:graphic>
          </wp:inline>
        </w:drawing>
      </w:r>
    </w:p>
    <w:p w14:paraId="7544C93C" w14:textId="77777777" w:rsidR="00020946" w:rsidRPr="00020946" w:rsidRDefault="00020946" w:rsidP="00020946">
      <w:pPr>
        <w:rPr>
          <w:rFonts w:eastAsia="Times New Roman"/>
        </w:rPr>
      </w:pPr>
    </w:p>
    <w:p w14:paraId="36267526" w14:textId="6AE8FD4D" w:rsidR="00020946" w:rsidRDefault="00020946" w:rsidP="00DB7E78"/>
    <w:p w14:paraId="5B33DC77" w14:textId="32D6DE55" w:rsidR="00DB7E78" w:rsidRDefault="00DB7E78" w:rsidP="00DB7E78"/>
    <w:p w14:paraId="781C3D2A" w14:textId="6E636FBD" w:rsidR="00020946" w:rsidRDefault="00020946" w:rsidP="00DB7E78"/>
    <w:p w14:paraId="77C28CAF" w14:textId="7D9C0C7B" w:rsidR="00020946" w:rsidRDefault="00020946" w:rsidP="00DB7E78"/>
    <w:p w14:paraId="6697D513" w14:textId="69D6269F" w:rsidR="00020946" w:rsidRDefault="00020946" w:rsidP="00DB7E78"/>
    <w:p w14:paraId="5794911B" w14:textId="798F8F7F" w:rsidR="00020946" w:rsidRDefault="00020946" w:rsidP="00DB7E78"/>
    <w:p w14:paraId="13810169" w14:textId="571FDFCD" w:rsidR="00020946" w:rsidRDefault="00020946" w:rsidP="00DB7E78"/>
    <w:p w14:paraId="7CD9A053" w14:textId="43E87CB9" w:rsidR="00020946" w:rsidRDefault="00020946" w:rsidP="00DB7E78"/>
    <w:p w14:paraId="4905A6B0" w14:textId="77777777" w:rsidR="00020946" w:rsidRDefault="00020946" w:rsidP="00DB7E78"/>
    <w:p w14:paraId="6F9D98E5" w14:textId="4FEAFC67" w:rsidR="00DB7E78" w:rsidRPr="001D154B" w:rsidRDefault="00AF3A12" w:rsidP="001D154B">
      <w:pPr>
        <w:rPr>
          <w:b/>
          <w:bCs/>
          <w:sz w:val="32"/>
          <w:szCs w:val="32"/>
        </w:rPr>
      </w:pPr>
      <w:r w:rsidRPr="001D154B">
        <w:rPr>
          <w:b/>
          <w:bCs/>
          <w:sz w:val="32"/>
          <w:szCs w:val="32"/>
        </w:rPr>
        <w:t>Scenario</w:t>
      </w:r>
      <w:r w:rsidR="001D154B">
        <w:rPr>
          <w:b/>
          <w:bCs/>
          <w:sz w:val="32"/>
          <w:szCs w:val="32"/>
        </w:rPr>
        <w:t>:</w:t>
      </w:r>
    </w:p>
    <w:p w14:paraId="0BFF76F7" w14:textId="77777777" w:rsidR="00DB7E78" w:rsidRDefault="00DB7E78" w:rsidP="00DB7E78">
      <w:pPr>
        <w:pStyle w:val="ListParagraph"/>
        <w:rPr>
          <w:b/>
        </w:rPr>
      </w:pPr>
    </w:p>
    <w:p w14:paraId="22BBFA7C" w14:textId="1CE7C6B9" w:rsidR="001E6F9F" w:rsidRDefault="00BA28F4" w:rsidP="002155A9">
      <w:pPr>
        <w:pStyle w:val="ListParagraph"/>
      </w:pPr>
      <w:r>
        <w:t>Design a</w:t>
      </w:r>
      <w:r w:rsidR="00FC6C0E">
        <w:t xml:space="preserve"> camera-focused app for the Washington DC Subway system.</w:t>
      </w:r>
    </w:p>
    <w:p w14:paraId="627A573E" w14:textId="208534D3" w:rsidR="009A1792" w:rsidRPr="000F7F2C" w:rsidRDefault="009A1792" w:rsidP="000F7F2C">
      <w:pPr>
        <w:ind w:left="720" w:firstLine="720"/>
        <w:rPr>
          <w:sz w:val="20"/>
          <w:szCs w:val="20"/>
        </w:rPr>
      </w:pPr>
      <w:r w:rsidRPr="000F7F2C">
        <w:rPr>
          <w:sz w:val="20"/>
          <w:szCs w:val="20"/>
        </w:rPr>
        <w:t xml:space="preserve">– Design suggestion came from </w:t>
      </w:r>
      <w:hyperlink r:id="rId10" w:history="1">
        <w:r w:rsidRPr="000F7F2C">
          <w:rPr>
            <w:rStyle w:val="Hyperlink"/>
            <w:sz w:val="20"/>
            <w:szCs w:val="20"/>
          </w:rPr>
          <w:t>https://sharpen.design</w:t>
        </w:r>
      </w:hyperlink>
      <w:r w:rsidRPr="000F7F2C">
        <w:rPr>
          <w:sz w:val="20"/>
          <w:szCs w:val="20"/>
        </w:rPr>
        <w:t>.</w:t>
      </w:r>
    </w:p>
    <w:p w14:paraId="2BE3AB91" w14:textId="1ADAB20F" w:rsidR="009A1792" w:rsidRDefault="009A1792" w:rsidP="002155A9">
      <w:pPr>
        <w:pStyle w:val="ListParagraph"/>
      </w:pPr>
    </w:p>
    <w:p w14:paraId="52EDA3AB" w14:textId="328AF954" w:rsidR="00FC6C0E" w:rsidRDefault="00C97B58" w:rsidP="002155A9">
      <w:pPr>
        <w:pStyle w:val="ListParagraph"/>
      </w:pPr>
      <w:r>
        <w:t>The app was designed to improve user experience</w:t>
      </w:r>
      <w:r w:rsidR="00B12927">
        <w:t xml:space="preserve"> (attract more users) </w:t>
      </w:r>
      <w:r w:rsidR="000552BE">
        <w:t>and</w:t>
      </w:r>
      <w:r w:rsidR="00B12927">
        <w:t xml:space="preserve"> </w:t>
      </w:r>
      <w:r w:rsidR="000552BE">
        <w:t>maintain</w:t>
      </w:r>
      <w:r>
        <w:t xml:space="preserve"> the subway system</w:t>
      </w:r>
      <w:r w:rsidR="00B12927">
        <w:t>.</w:t>
      </w:r>
      <w:r w:rsidR="000552BE">
        <w:t xml:space="preserve"> Users can take photos and send </w:t>
      </w:r>
      <w:r w:rsidR="00022987">
        <w:t>them to</w:t>
      </w:r>
      <w:r w:rsidR="000552BE">
        <w:t xml:space="preserve"> </w:t>
      </w:r>
      <w:r w:rsidR="00022987">
        <w:t>S</w:t>
      </w:r>
      <w:r w:rsidR="000552BE">
        <w:t>ubway</w:t>
      </w:r>
      <w:r w:rsidR="00022987">
        <w:t xml:space="preserve">’s staff (whoever oversees this project). Later, the Subway system will contact the maintenance team to solve the problem (or do whatever they need to solve the problem). Maintenance can also take </w:t>
      </w:r>
      <w:r w:rsidR="00100EC8">
        <w:t xml:space="preserve">a </w:t>
      </w:r>
      <w:r w:rsidR="00022987">
        <w:t xml:space="preserve">picture and reply to the post that issues </w:t>
      </w:r>
      <w:r w:rsidR="00100EC8">
        <w:t>have</w:t>
      </w:r>
      <w:r w:rsidR="00022987">
        <w:t xml:space="preserve"> been </w:t>
      </w:r>
      <w:r w:rsidR="00100EC8">
        <w:t>solved</w:t>
      </w:r>
      <w:r w:rsidR="00022987">
        <w:t>.</w:t>
      </w:r>
      <w:r w:rsidR="00100EC8">
        <w:t xml:space="preserve"> Users can also post, reply to comments on the post. The owner of the best post shall receive a gift by each week (free ticket: to motivate their </w:t>
      </w:r>
      <w:r w:rsidR="00824489">
        <w:t>effort</w:t>
      </w:r>
      <w:r w:rsidR="00100EC8">
        <w:t>)</w:t>
      </w:r>
      <w:r w:rsidR="00824489">
        <w:t>. This is not only improving the subway system but also enhances the security of travelers.</w:t>
      </w:r>
    </w:p>
    <w:p w14:paraId="1C611E65" w14:textId="0090A362" w:rsidR="000F7F2C" w:rsidRDefault="000F7F2C" w:rsidP="001D154B">
      <w:pPr>
        <w:pStyle w:val="ListParagraph"/>
        <w:ind w:left="0"/>
        <w:rPr>
          <w:b/>
          <w:bCs/>
        </w:rPr>
      </w:pPr>
      <w:r w:rsidRPr="000F7F2C">
        <w:rPr>
          <w:b/>
          <w:bCs/>
        </w:rPr>
        <w:t>Assessment Breakdown:</w:t>
      </w:r>
    </w:p>
    <w:p w14:paraId="47D8979B" w14:textId="77777777" w:rsidR="000F7F2C" w:rsidRPr="000F7F2C" w:rsidRDefault="000F7F2C" w:rsidP="002155A9">
      <w:pPr>
        <w:pStyle w:val="ListParagraph"/>
        <w:rPr>
          <w:b/>
          <w:bCs/>
        </w:rPr>
      </w:pPr>
    </w:p>
    <w:p w14:paraId="3132EE73" w14:textId="0AF9AF30" w:rsidR="000F7F2C" w:rsidRPr="000F7F2C" w:rsidRDefault="001D154B" w:rsidP="002155A9">
      <w:pPr>
        <w:pStyle w:val="ListParagraph"/>
        <w:rPr>
          <w:sz w:val="28"/>
          <w:szCs w:val="28"/>
        </w:rPr>
      </w:pPr>
      <w:r>
        <w:rPr>
          <w:sz w:val="28"/>
          <w:szCs w:val="28"/>
        </w:rPr>
        <w:t xml:space="preserve">Set a timer for </w:t>
      </w:r>
      <w:r w:rsidR="00FC6C0E" w:rsidRPr="000F7F2C">
        <w:rPr>
          <w:sz w:val="28"/>
          <w:szCs w:val="28"/>
        </w:rPr>
        <w:t xml:space="preserve">6-Min: </w:t>
      </w:r>
    </w:p>
    <w:p w14:paraId="59D3F61D" w14:textId="3CD98A05" w:rsidR="00FC6C0E" w:rsidRDefault="00FC6C0E" w:rsidP="000F7F2C">
      <w:pPr>
        <w:pStyle w:val="ListParagraph"/>
        <w:ind w:left="1260"/>
      </w:pPr>
      <w:r>
        <w:t>Brainstorm a variety of different User Types</w:t>
      </w:r>
      <w:r w:rsidR="000F7F2C">
        <w:t xml:space="preserve"> that would use the product within the Scenario section. </w:t>
      </w:r>
    </w:p>
    <w:p w14:paraId="5084AA6D" w14:textId="0F8D914A" w:rsidR="00FC6C0E" w:rsidRDefault="00824489" w:rsidP="000552BE">
      <w:pPr>
        <w:pStyle w:val="ListParagraph"/>
        <w:numPr>
          <w:ilvl w:val="0"/>
          <w:numId w:val="46"/>
        </w:numPr>
      </w:pPr>
      <w:r>
        <w:t>Regular t</w:t>
      </w:r>
      <w:r w:rsidR="000552BE">
        <w:t>raveler (</w:t>
      </w:r>
      <w:r>
        <w:t>work or school</w:t>
      </w:r>
      <w:r w:rsidR="000552BE">
        <w:t>)</w:t>
      </w:r>
      <w:r>
        <w:t>: these people travel with a schedule and high frequent</w:t>
      </w:r>
    </w:p>
    <w:p w14:paraId="0337A67B" w14:textId="3D22DB0C" w:rsidR="000552BE" w:rsidRDefault="00824489" w:rsidP="000552BE">
      <w:pPr>
        <w:pStyle w:val="ListParagraph"/>
        <w:numPr>
          <w:ilvl w:val="0"/>
          <w:numId w:val="46"/>
        </w:numPr>
      </w:pPr>
      <w:r>
        <w:t>Tourist: may travel one or couple while they stay in Washington DC (not local people)</w:t>
      </w:r>
    </w:p>
    <w:p w14:paraId="5217D67D" w14:textId="668CE123" w:rsidR="000552BE" w:rsidRDefault="000552BE" w:rsidP="000552BE">
      <w:pPr>
        <w:pStyle w:val="ListParagraph"/>
        <w:numPr>
          <w:ilvl w:val="0"/>
          <w:numId w:val="46"/>
        </w:numPr>
      </w:pPr>
      <w:r>
        <w:t xml:space="preserve">People who do not work, or school but </w:t>
      </w:r>
      <w:r w:rsidR="00824489">
        <w:t>rely</w:t>
      </w:r>
      <w:r>
        <w:t xml:space="preserve"> on public transportation</w:t>
      </w:r>
      <w:r w:rsidR="00824489">
        <w:t xml:space="preserve">: people don’t get access to a personal vehicle but live in the local area. They want to </w:t>
      </w:r>
      <w:r w:rsidR="00D0578C">
        <w:t>go shopping centers or grocery stores occasionally.</w:t>
      </w:r>
      <w:r w:rsidR="00824489">
        <w:t xml:space="preserve"> </w:t>
      </w:r>
    </w:p>
    <w:p w14:paraId="5AC2589C" w14:textId="163722F0" w:rsidR="000552BE" w:rsidRDefault="000552BE" w:rsidP="000552BE">
      <w:pPr>
        <w:pStyle w:val="ListParagraph"/>
        <w:numPr>
          <w:ilvl w:val="0"/>
          <w:numId w:val="46"/>
        </w:numPr>
      </w:pPr>
      <w:r>
        <w:t>Subway staff</w:t>
      </w:r>
      <w:r w:rsidR="00022987">
        <w:t xml:space="preserve"> and administrator</w:t>
      </w:r>
      <w:r w:rsidR="00D0578C">
        <w:t>: People that travel on the subway daily or do the admin at its physical stations.</w:t>
      </w:r>
    </w:p>
    <w:p w14:paraId="214C9B7B" w14:textId="601B94B8" w:rsidR="000552BE" w:rsidRDefault="000552BE" w:rsidP="000552BE">
      <w:pPr>
        <w:pStyle w:val="ListParagraph"/>
        <w:numPr>
          <w:ilvl w:val="0"/>
          <w:numId w:val="46"/>
        </w:numPr>
      </w:pPr>
      <w:r>
        <w:t>Subway maintenance team</w:t>
      </w:r>
      <w:r w:rsidR="00D0578C">
        <w:t>: people who perform the maintenance on the subway system (IT, electrician, janitor, constructor, mechanical …)</w:t>
      </w:r>
    </w:p>
    <w:p w14:paraId="4A7EAFA6" w14:textId="780AA2B8" w:rsidR="000F7F2C" w:rsidRDefault="00734801" w:rsidP="00DB7E78">
      <w:pPr>
        <w:pStyle w:val="ListParagraph"/>
      </w:pPr>
      <w:r>
        <w:rPr>
          <w:sz w:val="28"/>
          <w:szCs w:val="28"/>
        </w:rPr>
        <w:t xml:space="preserve">Set a timer for </w:t>
      </w:r>
      <w:r w:rsidR="00FC6C0E" w:rsidRPr="000F7F2C">
        <w:rPr>
          <w:sz w:val="28"/>
          <w:szCs w:val="28"/>
        </w:rPr>
        <w:t>10-Min:</w:t>
      </w:r>
      <w:r w:rsidR="00FC6C0E">
        <w:t xml:space="preserve"> </w:t>
      </w:r>
    </w:p>
    <w:p w14:paraId="1FEB1A2C" w14:textId="06E68B91" w:rsidR="00734801" w:rsidRDefault="00DC224F" w:rsidP="00A26837">
      <w:pPr>
        <w:pStyle w:val="ListParagraph"/>
        <w:numPr>
          <w:ilvl w:val="0"/>
          <w:numId w:val="45"/>
        </w:numPr>
      </w:pPr>
      <w:r>
        <w:t xml:space="preserve">Choose 3 different User Types that you came up with during the </w:t>
      </w:r>
      <w:r w:rsidRPr="00734801">
        <w:rPr>
          <w:b/>
          <w:bCs/>
        </w:rPr>
        <w:t>6-min</w:t>
      </w:r>
      <w:r w:rsidR="00734801">
        <w:t xml:space="preserve"> section</w:t>
      </w:r>
      <w:r>
        <w:t xml:space="preserve">. </w:t>
      </w:r>
    </w:p>
    <w:p w14:paraId="55A4AE32" w14:textId="6E0F1CFE" w:rsidR="00734801" w:rsidRDefault="00FE7E4F" w:rsidP="00824489">
      <w:pPr>
        <w:pStyle w:val="ListParagraph"/>
        <w:numPr>
          <w:ilvl w:val="0"/>
          <w:numId w:val="46"/>
        </w:numPr>
      </w:pPr>
      <w:r>
        <w:t>Regular traveler</w:t>
      </w:r>
    </w:p>
    <w:p w14:paraId="7F37C61E" w14:textId="05F35569" w:rsidR="00FE7E4F" w:rsidRDefault="00B522DF" w:rsidP="00824489">
      <w:pPr>
        <w:pStyle w:val="ListParagraph"/>
        <w:numPr>
          <w:ilvl w:val="0"/>
          <w:numId w:val="46"/>
        </w:numPr>
      </w:pPr>
      <w:r>
        <w:t>Subway staff and admin</w:t>
      </w:r>
    </w:p>
    <w:p w14:paraId="63206021" w14:textId="16A220E8" w:rsidR="00B522DF" w:rsidRDefault="00B522DF" w:rsidP="00824489">
      <w:pPr>
        <w:pStyle w:val="ListParagraph"/>
        <w:numPr>
          <w:ilvl w:val="0"/>
          <w:numId w:val="46"/>
        </w:numPr>
      </w:pPr>
      <w:r>
        <w:t>Subway maintenance team</w:t>
      </w:r>
    </w:p>
    <w:p w14:paraId="381878A9" w14:textId="46D46EFB" w:rsidR="00AF3A12" w:rsidRDefault="00734801" w:rsidP="00A26837">
      <w:pPr>
        <w:pStyle w:val="ListParagraph"/>
        <w:numPr>
          <w:ilvl w:val="0"/>
          <w:numId w:val="45"/>
        </w:numPr>
      </w:pPr>
      <w:r>
        <w:t>For each of the three user types, c</w:t>
      </w:r>
      <w:r w:rsidR="00DC224F">
        <w:t>reate at least 5 requirements</w:t>
      </w:r>
      <w:r>
        <w:t>. You should have at least 15 requirements (5 requirements for the 3 user types)</w:t>
      </w:r>
      <w:r w:rsidR="00DC224F">
        <w:t xml:space="preserve"> </w:t>
      </w:r>
    </w:p>
    <w:p w14:paraId="2627A9F7" w14:textId="7D996643" w:rsidR="00B522DF" w:rsidRDefault="00B522DF" w:rsidP="00B522DF">
      <w:pPr>
        <w:pStyle w:val="ListParagraph"/>
        <w:numPr>
          <w:ilvl w:val="0"/>
          <w:numId w:val="47"/>
        </w:numPr>
      </w:pPr>
      <w:r>
        <w:t>Regular traveler:</w:t>
      </w:r>
    </w:p>
    <w:p w14:paraId="00F515B3" w14:textId="664E4063" w:rsidR="00B522DF" w:rsidRDefault="00905BA6" w:rsidP="00B522DF">
      <w:pPr>
        <w:pStyle w:val="ListParagraph"/>
        <w:numPr>
          <w:ilvl w:val="1"/>
          <w:numId w:val="47"/>
        </w:numPr>
      </w:pPr>
      <w:r w:rsidRPr="00905BA6">
        <w:rPr>
          <w:b/>
          <w:bCs/>
        </w:rPr>
        <w:t>Login/Register</w:t>
      </w:r>
      <w:r>
        <w:t xml:space="preserve">: </w:t>
      </w:r>
      <w:r w:rsidR="00B522DF">
        <w:t>User</w:t>
      </w:r>
      <w:r>
        <w:t>s</w:t>
      </w:r>
      <w:r w:rsidR="00B522DF">
        <w:t xml:space="preserve"> must be registered with username (email with validation) and password</w:t>
      </w:r>
    </w:p>
    <w:p w14:paraId="58A329AA" w14:textId="41F47717" w:rsidR="00B522DF" w:rsidRDefault="00905BA6" w:rsidP="00B522DF">
      <w:pPr>
        <w:pStyle w:val="ListParagraph"/>
        <w:numPr>
          <w:ilvl w:val="1"/>
          <w:numId w:val="47"/>
        </w:numPr>
      </w:pPr>
      <w:r w:rsidRPr="00905BA6">
        <w:rPr>
          <w:b/>
          <w:bCs/>
        </w:rPr>
        <w:t>Take Picture</w:t>
      </w:r>
      <w:r>
        <w:t xml:space="preserve">: </w:t>
      </w:r>
      <w:r w:rsidR="00B522DF">
        <w:t>Users can take pictures from their mobile device (tablet, smartphone)</w:t>
      </w:r>
      <w:r w:rsidR="00BD09EF">
        <w:t xml:space="preserve"> or laptop and post them to the app.</w:t>
      </w:r>
    </w:p>
    <w:p w14:paraId="524B479D" w14:textId="6ABCC13D" w:rsidR="00BD09EF" w:rsidRDefault="00905BA6" w:rsidP="00B522DF">
      <w:pPr>
        <w:pStyle w:val="ListParagraph"/>
        <w:numPr>
          <w:ilvl w:val="1"/>
          <w:numId w:val="47"/>
        </w:numPr>
      </w:pPr>
      <w:r w:rsidRPr="00905BA6">
        <w:rPr>
          <w:b/>
          <w:bCs/>
        </w:rPr>
        <w:t>Post:</w:t>
      </w:r>
      <w:r>
        <w:t xml:space="preserve"> </w:t>
      </w:r>
      <w:r w:rsidR="00BD09EF">
        <w:t>User</w:t>
      </w:r>
      <w:r>
        <w:t>s</w:t>
      </w:r>
      <w:r w:rsidR="00BD09EF">
        <w:t xml:space="preserve"> can post, insert, update, delete a post</w:t>
      </w:r>
    </w:p>
    <w:p w14:paraId="0226E1B3" w14:textId="5CCBE003" w:rsidR="00905BA6" w:rsidRDefault="00905BA6" w:rsidP="00B522DF">
      <w:pPr>
        <w:pStyle w:val="ListParagraph"/>
        <w:numPr>
          <w:ilvl w:val="1"/>
          <w:numId w:val="47"/>
        </w:numPr>
      </w:pPr>
      <w:r w:rsidRPr="00905BA6">
        <w:rPr>
          <w:b/>
          <w:bCs/>
        </w:rPr>
        <w:t>Comment/Share:</w:t>
      </w:r>
      <w:r>
        <w:t xml:space="preserve"> Users can comment or share a post</w:t>
      </w:r>
    </w:p>
    <w:p w14:paraId="241BA195" w14:textId="65645010" w:rsidR="00905BA6" w:rsidRDefault="00905BA6" w:rsidP="00B522DF">
      <w:pPr>
        <w:pStyle w:val="ListParagraph"/>
        <w:numPr>
          <w:ilvl w:val="1"/>
          <w:numId w:val="47"/>
        </w:numPr>
      </w:pPr>
      <w:r w:rsidRPr="00905BA6">
        <w:rPr>
          <w:b/>
          <w:bCs/>
        </w:rPr>
        <w:t>Log out</w:t>
      </w:r>
      <w:r>
        <w:t xml:space="preserve"> Users can log out of their current unit</w:t>
      </w:r>
    </w:p>
    <w:p w14:paraId="5AB035C1" w14:textId="3243EFEE" w:rsidR="00B522DF" w:rsidRDefault="00B522DF" w:rsidP="00B522DF">
      <w:pPr>
        <w:pStyle w:val="ListParagraph"/>
        <w:numPr>
          <w:ilvl w:val="0"/>
          <w:numId w:val="47"/>
        </w:numPr>
      </w:pPr>
      <w:r>
        <w:lastRenderedPageBreak/>
        <w:t>Subway staff and admin</w:t>
      </w:r>
    </w:p>
    <w:p w14:paraId="1D1D2D8A" w14:textId="63EA608D" w:rsidR="00B522DF" w:rsidRDefault="00905BA6" w:rsidP="00B522DF">
      <w:pPr>
        <w:pStyle w:val="ListParagraph"/>
        <w:numPr>
          <w:ilvl w:val="1"/>
          <w:numId w:val="47"/>
        </w:numPr>
      </w:pPr>
      <w:r w:rsidRPr="00905BA6">
        <w:rPr>
          <w:b/>
          <w:bCs/>
        </w:rPr>
        <w:t>Login</w:t>
      </w:r>
      <w:r>
        <w:rPr>
          <w:b/>
          <w:bCs/>
        </w:rPr>
        <w:t>/Register</w:t>
      </w:r>
      <w:r w:rsidRPr="00905BA6">
        <w:rPr>
          <w:b/>
          <w:bCs/>
        </w:rPr>
        <w:t>:</w:t>
      </w:r>
      <w:r>
        <w:t xml:space="preserve"> </w:t>
      </w:r>
      <w:r w:rsidR="00B522DF">
        <w:t>Staff and admin must be assigned with username (email with validation) and password by the Subway IT administrator.</w:t>
      </w:r>
    </w:p>
    <w:p w14:paraId="3186E76D" w14:textId="0B2E582B" w:rsidR="00905BA6" w:rsidRPr="00A5436C" w:rsidRDefault="00905BA6" w:rsidP="00A5436C">
      <w:pPr>
        <w:pStyle w:val="ListParagraph"/>
        <w:numPr>
          <w:ilvl w:val="1"/>
          <w:numId w:val="47"/>
        </w:numPr>
      </w:pPr>
      <w:r w:rsidRPr="00A5436C">
        <w:rPr>
          <w:b/>
          <w:bCs/>
        </w:rPr>
        <w:t>Take Pictures, Post, Comment, Share, Logout</w:t>
      </w:r>
      <w:r w:rsidR="00A5436C">
        <w:t xml:space="preserve">: </w:t>
      </w:r>
      <w:r w:rsidRPr="00A5436C">
        <w:t>the same as regular users</w:t>
      </w:r>
      <w:r w:rsidR="00A5436C">
        <w:t xml:space="preserve"> (5 basic features of regular users)</w:t>
      </w:r>
    </w:p>
    <w:p w14:paraId="1629B3AF" w14:textId="6B8E26A4" w:rsidR="00BD09EF" w:rsidRDefault="00A5436C" w:rsidP="00B522DF">
      <w:pPr>
        <w:pStyle w:val="ListParagraph"/>
        <w:numPr>
          <w:ilvl w:val="1"/>
          <w:numId w:val="47"/>
        </w:numPr>
      </w:pPr>
      <w:r w:rsidRPr="00A5436C">
        <w:rPr>
          <w:b/>
          <w:bCs/>
        </w:rPr>
        <w:t>Content Filter:</w:t>
      </w:r>
      <w:r>
        <w:t xml:space="preserve"> </w:t>
      </w:r>
      <w:r w:rsidR="00BD09EF">
        <w:t>Staff and admin have a content filter on their end for the violated posts (using machine learning, or grammar base testing…)</w:t>
      </w:r>
    </w:p>
    <w:p w14:paraId="6CB17344" w14:textId="758647EE" w:rsidR="00BD09EF" w:rsidRDefault="00A5436C" w:rsidP="00B522DF">
      <w:pPr>
        <w:pStyle w:val="ListParagraph"/>
        <w:numPr>
          <w:ilvl w:val="1"/>
          <w:numId w:val="47"/>
        </w:numPr>
      </w:pPr>
      <w:r w:rsidRPr="00A5436C">
        <w:rPr>
          <w:b/>
          <w:bCs/>
        </w:rPr>
        <w:t>Remove:</w:t>
      </w:r>
      <w:r>
        <w:t xml:space="preserve"> </w:t>
      </w:r>
      <w:r w:rsidR="00BD09EF">
        <w:t>Staff and Admin can remove a violated post</w:t>
      </w:r>
    </w:p>
    <w:p w14:paraId="53826B99" w14:textId="398392A1" w:rsidR="00BD09EF" w:rsidRDefault="00A5436C" w:rsidP="00B522DF">
      <w:pPr>
        <w:pStyle w:val="ListParagraph"/>
        <w:numPr>
          <w:ilvl w:val="1"/>
          <w:numId w:val="47"/>
        </w:numPr>
      </w:pPr>
      <w:r w:rsidRPr="00A5436C">
        <w:rPr>
          <w:b/>
          <w:bCs/>
        </w:rPr>
        <w:t>Track and Validation:</w:t>
      </w:r>
      <w:r>
        <w:t xml:space="preserve"> </w:t>
      </w:r>
      <w:r w:rsidR="00BD09EF">
        <w:t>Staff and Admin can validate and track the work that notifies by end-user</w:t>
      </w:r>
    </w:p>
    <w:p w14:paraId="73584A09" w14:textId="5A0ADF31" w:rsidR="00B522DF" w:rsidRDefault="00A5436C" w:rsidP="00A5436C">
      <w:pPr>
        <w:pStyle w:val="ListParagraph"/>
        <w:numPr>
          <w:ilvl w:val="1"/>
          <w:numId w:val="47"/>
        </w:numPr>
      </w:pPr>
      <w:r w:rsidRPr="00A5436C">
        <w:rPr>
          <w:b/>
          <w:bCs/>
        </w:rPr>
        <w:t>Assign:</w:t>
      </w:r>
      <w:r>
        <w:t xml:space="preserve"> </w:t>
      </w:r>
      <w:r w:rsidR="00BD09EF">
        <w:t>Staff and Admin can assign a maintenance team (or individual)</w:t>
      </w:r>
    </w:p>
    <w:p w14:paraId="350B22D4" w14:textId="77777777" w:rsidR="00B522DF" w:rsidRDefault="00B522DF" w:rsidP="00B522DF">
      <w:pPr>
        <w:pStyle w:val="ListParagraph"/>
        <w:numPr>
          <w:ilvl w:val="0"/>
          <w:numId w:val="47"/>
        </w:numPr>
      </w:pPr>
      <w:r>
        <w:t>Subway maintenance team</w:t>
      </w:r>
    </w:p>
    <w:p w14:paraId="5AA80183" w14:textId="5F275E04" w:rsidR="00B522DF" w:rsidRDefault="00B522DF" w:rsidP="00B522DF">
      <w:pPr>
        <w:pStyle w:val="ListParagraph"/>
        <w:numPr>
          <w:ilvl w:val="1"/>
          <w:numId w:val="47"/>
        </w:numPr>
      </w:pPr>
      <w:r>
        <w:t>maintenance team must be registered with username (email with validation) and password. Email is an invitation sent to the contractor’s company from the Subway IT administrator (without invitation, contractor account can’t be registered).</w:t>
      </w:r>
    </w:p>
    <w:p w14:paraId="0E5721F0" w14:textId="087B2B7F" w:rsidR="00A5436C" w:rsidRDefault="00A5436C" w:rsidP="00A5436C">
      <w:pPr>
        <w:pStyle w:val="ListParagraph"/>
        <w:numPr>
          <w:ilvl w:val="1"/>
          <w:numId w:val="47"/>
        </w:numPr>
      </w:pPr>
      <w:r w:rsidRPr="00A5436C">
        <w:rPr>
          <w:b/>
          <w:bCs/>
        </w:rPr>
        <w:t>Take Pictures, Post, Comment, Share, Logout</w:t>
      </w:r>
      <w:r>
        <w:t xml:space="preserve">: </w:t>
      </w:r>
      <w:r w:rsidRPr="00A5436C">
        <w:t>the same as regular users</w:t>
      </w:r>
      <w:r>
        <w:t xml:space="preserve"> (5 basic features of regular users)</w:t>
      </w:r>
    </w:p>
    <w:p w14:paraId="6BC4602F" w14:textId="4942C07B" w:rsidR="00A5436C" w:rsidRPr="00A5436C" w:rsidRDefault="00A5436C" w:rsidP="00A5436C">
      <w:pPr>
        <w:pStyle w:val="ListParagraph"/>
        <w:numPr>
          <w:ilvl w:val="1"/>
          <w:numId w:val="47"/>
        </w:numPr>
      </w:pPr>
      <w:r>
        <w:rPr>
          <w:b/>
          <w:bCs/>
        </w:rPr>
        <w:t>report</w:t>
      </w:r>
      <w:r w:rsidRPr="00A5436C">
        <w:t>:</w:t>
      </w:r>
      <w:r>
        <w:t xml:space="preserve"> report the result of maintenance to the Subway staff and admin group</w:t>
      </w:r>
    </w:p>
    <w:p w14:paraId="5EB2611C" w14:textId="77777777" w:rsidR="00B522DF" w:rsidRDefault="00B522DF" w:rsidP="00B522DF">
      <w:pPr>
        <w:pStyle w:val="ListParagraph"/>
        <w:ind w:left="1620"/>
      </w:pPr>
    </w:p>
    <w:p w14:paraId="02F33BFC" w14:textId="4850E2CD" w:rsidR="00DC224F" w:rsidRDefault="00DC224F" w:rsidP="00DB7E78">
      <w:pPr>
        <w:pStyle w:val="ListParagraph"/>
        <w:rPr>
          <w:i/>
        </w:rPr>
      </w:pPr>
    </w:p>
    <w:p w14:paraId="3F4DC55C" w14:textId="4749CE35" w:rsidR="001D154B" w:rsidRDefault="00734801" w:rsidP="00DC224F">
      <w:pPr>
        <w:pStyle w:val="ListParagraph"/>
      </w:pPr>
      <w:r>
        <w:rPr>
          <w:sz w:val="28"/>
          <w:szCs w:val="28"/>
        </w:rPr>
        <w:t xml:space="preserve">Set a timer for </w:t>
      </w:r>
      <w:r w:rsidR="00DC224F" w:rsidRPr="000F7F2C">
        <w:rPr>
          <w:sz w:val="28"/>
          <w:szCs w:val="28"/>
        </w:rPr>
        <w:t>14-min:</w:t>
      </w:r>
      <w:r w:rsidR="00DC224F">
        <w:t xml:space="preserve"> </w:t>
      </w:r>
    </w:p>
    <w:p w14:paraId="565D8C42" w14:textId="4D608000" w:rsidR="00A26837" w:rsidRDefault="00DC224F" w:rsidP="00A26837">
      <w:pPr>
        <w:pStyle w:val="ListParagraph"/>
        <w:numPr>
          <w:ilvl w:val="0"/>
          <w:numId w:val="44"/>
        </w:numPr>
      </w:pPr>
      <w:r>
        <w:t xml:space="preserve">Choose one of the three user types </w:t>
      </w:r>
      <w:r w:rsidR="00A26837">
        <w:t xml:space="preserve">you chose </w:t>
      </w:r>
      <w:r>
        <w:t>from</w:t>
      </w:r>
      <w:r w:rsidR="00A26837">
        <w:t xml:space="preserve"> the</w:t>
      </w:r>
      <w:r>
        <w:t xml:space="preserve"> </w:t>
      </w:r>
      <w:r w:rsidR="00A26837" w:rsidRPr="00A26837">
        <w:rPr>
          <w:b/>
          <w:bCs/>
        </w:rPr>
        <w:t>10</w:t>
      </w:r>
      <w:r w:rsidRPr="00A26837">
        <w:rPr>
          <w:b/>
          <w:bCs/>
        </w:rPr>
        <w:t>-min</w:t>
      </w:r>
      <w:r w:rsidR="00A26837">
        <w:rPr>
          <w:b/>
          <w:bCs/>
        </w:rPr>
        <w:t xml:space="preserve"> </w:t>
      </w:r>
      <w:r w:rsidR="00A26837" w:rsidRPr="00A26837">
        <w:t>section</w:t>
      </w:r>
    </w:p>
    <w:p w14:paraId="078AB8E4" w14:textId="06FF7983" w:rsidR="00A26837" w:rsidRDefault="00A26837" w:rsidP="00A26837">
      <w:pPr>
        <w:pStyle w:val="ListParagraph"/>
        <w:numPr>
          <w:ilvl w:val="0"/>
          <w:numId w:val="44"/>
        </w:numPr>
      </w:pPr>
      <w:r>
        <w:t xml:space="preserve">Once you chose one of the three user types, look at the list of requirements you made for that user type in the </w:t>
      </w:r>
      <w:r w:rsidRPr="00A26837">
        <w:rPr>
          <w:b/>
          <w:bCs/>
        </w:rPr>
        <w:t>10-min</w:t>
      </w:r>
      <w:r>
        <w:t xml:space="preserve"> section </w:t>
      </w:r>
    </w:p>
    <w:p w14:paraId="48F1110B" w14:textId="142EA3F2" w:rsidR="00DC224F" w:rsidRDefault="00A26837" w:rsidP="00A26837">
      <w:pPr>
        <w:pStyle w:val="ListParagraph"/>
        <w:numPr>
          <w:ilvl w:val="0"/>
          <w:numId w:val="44"/>
        </w:numPr>
      </w:pPr>
      <w:r>
        <w:t>C</w:t>
      </w:r>
      <w:r w:rsidR="00DC224F">
        <w:t>reate a Feature List.</w:t>
      </w:r>
      <w:r w:rsidR="00860B9D">
        <w:t xml:space="preserve"> That describes the functionality of the product you made from the Scenario section and how the features align with the user types and requirements you identified. </w:t>
      </w:r>
    </w:p>
    <w:p w14:paraId="5C5443D1" w14:textId="7CAF5200" w:rsidR="0011695E" w:rsidRPr="0011695E" w:rsidRDefault="0011695E" w:rsidP="0011695E">
      <w:pPr>
        <w:ind w:left="1260"/>
        <w:rPr>
          <w:b/>
          <w:bCs/>
          <w:i/>
          <w:iCs/>
          <w:u w:val="single"/>
        </w:rPr>
      </w:pPr>
      <w:r w:rsidRPr="0011695E">
        <w:rPr>
          <w:b/>
          <w:bCs/>
          <w:i/>
          <w:iCs/>
          <w:u w:val="single"/>
        </w:rPr>
        <w:t>Answer:</w:t>
      </w:r>
    </w:p>
    <w:p w14:paraId="05D41BF4" w14:textId="78C30DD7" w:rsidR="00A5436C" w:rsidRDefault="00A5436C" w:rsidP="0011695E">
      <w:pPr>
        <w:ind w:left="540" w:firstLine="720"/>
      </w:pPr>
      <w:r>
        <w:t>Subway staff and admin</w:t>
      </w:r>
      <w:r w:rsidR="0011695E">
        <w:t xml:space="preserve"> feature:</w:t>
      </w:r>
    </w:p>
    <w:p w14:paraId="35411EA8" w14:textId="77777777" w:rsidR="00A5436C" w:rsidRDefault="00A5436C" w:rsidP="00A5436C">
      <w:pPr>
        <w:pStyle w:val="ListParagraph"/>
        <w:numPr>
          <w:ilvl w:val="1"/>
          <w:numId w:val="44"/>
        </w:numPr>
      </w:pPr>
      <w:r w:rsidRPr="00905BA6">
        <w:rPr>
          <w:b/>
          <w:bCs/>
        </w:rPr>
        <w:t>Login</w:t>
      </w:r>
      <w:r>
        <w:rPr>
          <w:b/>
          <w:bCs/>
        </w:rPr>
        <w:t>/Register</w:t>
      </w:r>
      <w:r w:rsidRPr="00905BA6">
        <w:rPr>
          <w:b/>
          <w:bCs/>
        </w:rPr>
        <w:t>:</w:t>
      </w:r>
      <w:r>
        <w:t xml:space="preserve"> Staff and admin must be assigned with username (email with validation) and password by the Subway IT administrator.</w:t>
      </w:r>
    </w:p>
    <w:p w14:paraId="1E41E3A8" w14:textId="77777777" w:rsidR="00A5436C" w:rsidRPr="00A5436C" w:rsidRDefault="00A5436C" w:rsidP="00A5436C">
      <w:pPr>
        <w:pStyle w:val="ListParagraph"/>
        <w:numPr>
          <w:ilvl w:val="1"/>
          <w:numId w:val="44"/>
        </w:numPr>
      </w:pPr>
      <w:r w:rsidRPr="00A5436C">
        <w:rPr>
          <w:b/>
          <w:bCs/>
        </w:rPr>
        <w:t>Take Pictures, Post, Comment, Share, Logout</w:t>
      </w:r>
      <w:r>
        <w:t xml:space="preserve">: </w:t>
      </w:r>
      <w:r w:rsidRPr="00A5436C">
        <w:t>the same as regular users</w:t>
      </w:r>
      <w:r>
        <w:t xml:space="preserve"> (5 basic features of regular users)</w:t>
      </w:r>
    </w:p>
    <w:p w14:paraId="60C76897" w14:textId="77777777" w:rsidR="00A5436C" w:rsidRDefault="00A5436C" w:rsidP="00A5436C">
      <w:pPr>
        <w:pStyle w:val="ListParagraph"/>
        <w:numPr>
          <w:ilvl w:val="1"/>
          <w:numId w:val="44"/>
        </w:numPr>
      </w:pPr>
      <w:r w:rsidRPr="00A5436C">
        <w:rPr>
          <w:b/>
          <w:bCs/>
        </w:rPr>
        <w:t>Content Filter:</w:t>
      </w:r>
      <w:r>
        <w:t xml:space="preserve"> Staff and admin have a content filter on their end for the violated posts (using machine learning, or grammar base testing…)</w:t>
      </w:r>
    </w:p>
    <w:p w14:paraId="5D044A69" w14:textId="77777777" w:rsidR="00A5436C" w:rsidRDefault="00A5436C" w:rsidP="00A5436C">
      <w:pPr>
        <w:pStyle w:val="ListParagraph"/>
        <w:numPr>
          <w:ilvl w:val="1"/>
          <w:numId w:val="44"/>
        </w:numPr>
      </w:pPr>
      <w:r w:rsidRPr="00A5436C">
        <w:rPr>
          <w:b/>
          <w:bCs/>
        </w:rPr>
        <w:t>Remove:</w:t>
      </w:r>
      <w:r>
        <w:t xml:space="preserve"> Staff and Admin can remove a violated post</w:t>
      </w:r>
    </w:p>
    <w:p w14:paraId="08A78B05" w14:textId="77777777" w:rsidR="00A5436C" w:rsidRDefault="00A5436C" w:rsidP="00A5436C">
      <w:pPr>
        <w:pStyle w:val="ListParagraph"/>
        <w:numPr>
          <w:ilvl w:val="1"/>
          <w:numId w:val="44"/>
        </w:numPr>
      </w:pPr>
      <w:r w:rsidRPr="00A5436C">
        <w:rPr>
          <w:b/>
          <w:bCs/>
        </w:rPr>
        <w:t>Track and Validation:</w:t>
      </w:r>
      <w:r>
        <w:t xml:space="preserve"> Staff and Admin can validate and track the work that notifies by end-user</w:t>
      </w:r>
    </w:p>
    <w:p w14:paraId="1E8CEF5F" w14:textId="6DF6E338" w:rsidR="00A5436C" w:rsidRDefault="00A5436C" w:rsidP="00A5436C">
      <w:pPr>
        <w:pStyle w:val="ListParagraph"/>
        <w:numPr>
          <w:ilvl w:val="1"/>
          <w:numId w:val="44"/>
        </w:numPr>
      </w:pPr>
      <w:r w:rsidRPr="00A5436C">
        <w:rPr>
          <w:b/>
          <w:bCs/>
        </w:rPr>
        <w:t>Assign:</w:t>
      </w:r>
      <w:r>
        <w:t xml:space="preserve"> Staff and Admin can assign a maintenance team (or individual)</w:t>
      </w:r>
    </w:p>
    <w:p w14:paraId="3377CDC3" w14:textId="795D284B" w:rsidR="0011695E" w:rsidRDefault="0011695E" w:rsidP="0011695E">
      <w:pPr>
        <w:ind w:left="1440"/>
      </w:pPr>
      <w:r>
        <w:t xml:space="preserve">The admin and staff group include the basic functionality of a regular user group and the maintenance group. They also feature with admin level (remove, filter content, report, assigned). These advanced features depend on the admin roles assigned to each account (at the time account is open or later upgrade with appropriate </w:t>
      </w:r>
      <w:r w:rsidR="004565E7">
        <w:t>credentials</w:t>
      </w:r>
      <w:r>
        <w:t>)</w:t>
      </w:r>
      <w:r w:rsidR="004565E7">
        <w:t>. For example, a regular staff account can remove content; and an admin account can assign tasks for the maintenance team.</w:t>
      </w:r>
    </w:p>
    <w:p w14:paraId="32AC0A6E" w14:textId="77777777" w:rsidR="00B100A1" w:rsidRDefault="00B100A1" w:rsidP="00F06C45">
      <w:pPr>
        <w:tabs>
          <w:tab w:val="left" w:pos="7050"/>
        </w:tabs>
        <w:rPr>
          <w:b/>
          <w:u w:val="single"/>
        </w:rPr>
      </w:pPr>
    </w:p>
    <w:p w14:paraId="0D18E393" w14:textId="68789233" w:rsidR="00F06C45" w:rsidRPr="00C017F1" w:rsidRDefault="00540E9E" w:rsidP="00F06C45">
      <w:pPr>
        <w:tabs>
          <w:tab w:val="left" w:pos="7050"/>
        </w:tabs>
      </w:pPr>
      <w:r w:rsidRPr="00B07152">
        <w:rPr>
          <w:b/>
          <w:u w:val="single"/>
        </w:rPr>
        <w:lastRenderedPageBreak/>
        <w:t>Submit</w:t>
      </w:r>
      <w:r w:rsidR="00C017F1">
        <w:rPr>
          <w:b/>
        </w:rPr>
        <w:t xml:space="preserve">: </w:t>
      </w:r>
      <w:r w:rsidR="005C0A23">
        <w:t xml:space="preserve">Submit on </w:t>
      </w:r>
      <w:r w:rsidR="00B12927">
        <w:t>Brightspace</w:t>
      </w:r>
      <w:r w:rsidR="005C0A23">
        <w:t xml:space="preserve"> by the due date.</w:t>
      </w:r>
    </w:p>
    <w:p w14:paraId="0EDF2811" w14:textId="77777777" w:rsidR="00C05D49" w:rsidRDefault="00C05D49" w:rsidP="00F06C45">
      <w:pPr>
        <w:tabs>
          <w:tab w:val="left" w:pos="7050"/>
        </w:tabs>
      </w:pPr>
    </w:p>
    <w:p w14:paraId="2210C75B" w14:textId="77777777" w:rsidR="00C05D49" w:rsidRDefault="00C05D49" w:rsidP="00F06C45">
      <w:pPr>
        <w:tabs>
          <w:tab w:val="left" w:pos="7050"/>
        </w:tabs>
      </w:pPr>
    </w:p>
    <w:p w14:paraId="78BCA3DB" w14:textId="77777777" w:rsidR="00F06C45" w:rsidRDefault="00F06C45" w:rsidP="00323B67">
      <w:pPr>
        <w:tabs>
          <w:tab w:val="left" w:pos="7050"/>
        </w:tabs>
        <w:rPr>
          <w:b/>
        </w:rPr>
      </w:pPr>
      <w:r w:rsidRPr="00F06C45">
        <w:rPr>
          <w:b/>
        </w:rPr>
        <w:t>Evaluation:</w:t>
      </w:r>
    </w:p>
    <w:p w14:paraId="77E6F26E" w14:textId="77777777" w:rsidR="00323B67" w:rsidRDefault="00323B67" w:rsidP="00323B67">
      <w:pPr>
        <w:tabs>
          <w:tab w:val="left" w:pos="7050"/>
        </w:tabs>
        <w:rPr>
          <w:b/>
        </w:rPr>
      </w:pPr>
    </w:p>
    <w:p w14:paraId="71EF591F" w14:textId="77777777" w:rsidR="00323B67" w:rsidRPr="00CF4D77" w:rsidRDefault="00CF4D77" w:rsidP="00323B67">
      <w:pPr>
        <w:tabs>
          <w:tab w:val="left" w:pos="7050"/>
        </w:tabs>
      </w:pPr>
      <w:r>
        <w:t>This assignment has no (technically) correct answers! You will be graded on quality of response, not opin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3018"/>
        <w:gridCol w:w="3018"/>
      </w:tblGrid>
      <w:tr w:rsidR="00F06C45" w:rsidRPr="00FB2D06" w14:paraId="3161F4E0" w14:textId="77777777" w:rsidTr="00E86A50">
        <w:tc>
          <w:tcPr>
            <w:tcW w:w="3018" w:type="dxa"/>
            <w:shd w:val="clear" w:color="auto" w:fill="auto"/>
          </w:tcPr>
          <w:p w14:paraId="063B0183" w14:textId="77777777" w:rsidR="00F06C45" w:rsidRPr="00E86A50" w:rsidRDefault="00F06C45" w:rsidP="00E86A50">
            <w:pPr>
              <w:jc w:val="center"/>
              <w:rPr>
                <w:b/>
                <w:sz w:val="20"/>
                <w:szCs w:val="20"/>
              </w:rPr>
            </w:pPr>
            <w:r w:rsidRPr="00E86A50">
              <w:rPr>
                <w:b/>
                <w:sz w:val="20"/>
                <w:szCs w:val="20"/>
              </w:rPr>
              <w:t>Requirements</w:t>
            </w:r>
          </w:p>
        </w:tc>
        <w:tc>
          <w:tcPr>
            <w:tcW w:w="3018" w:type="dxa"/>
            <w:shd w:val="clear" w:color="auto" w:fill="auto"/>
          </w:tcPr>
          <w:p w14:paraId="20B5ACD3" w14:textId="77777777" w:rsidR="00F06C45" w:rsidRPr="00E86A50" w:rsidRDefault="00F06C45" w:rsidP="00E86A50">
            <w:pPr>
              <w:jc w:val="center"/>
              <w:rPr>
                <w:b/>
                <w:sz w:val="20"/>
                <w:szCs w:val="20"/>
              </w:rPr>
            </w:pPr>
            <w:r w:rsidRPr="00E86A50">
              <w:rPr>
                <w:b/>
                <w:sz w:val="20"/>
                <w:szCs w:val="20"/>
              </w:rPr>
              <w:t>Pts</w:t>
            </w:r>
          </w:p>
        </w:tc>
        <w:tc>
          <w:tcPr>
            <w:tcW w:w="3018" w:type="dxa"/>
            <w:shd w:val="clear" w:color="auto" w:fill="auto"/>
          </w:tcPr>
          <w:p w14:paraId="74B3D0E6" w14:textId="77777777" w:rsidR="00F06C45" w:rsidRPr="00E86A50" w:rsidRDefault="00F06C45" w:rsidP="00E86A50">
            <w:pPr>
              <w:jc w:val="center"/>
              <w:rPr>
                <w:b/>
                <w:sz w:val="20"/>
                <w:szCs w:val="20"/>
              </w:rPr>
            </w:pPr>
            <w:r w:rsidRPr="00E86A50">
              <w:rPr>
                <w:b/>
                <w:sz w:val="20"/>
                <w:szCs w:val="20"/>
              </w:rPr>
              <w:t>Comment</w:t>
            </w:r>
          </w:p>
        </w:tc>
      </w:tr>
      <w:tr w:rsidR="00F06C45" w:rsidRPr="00FB2D06" w14:paraId="68B4014C" w14:textId="77777777" w:rsidTr="00E86A50">
        <w:tc>
          <w:tcPr>
            <w:tcW w:w="3018" w:type="dxa"/>
            <w:shd w:val="clear" w:color="auto" w:fill="auto"/>
          </w:tcPr>
          <w:p w14:paraId="15FC0FD1" w14:textId="555BBD41" w:rsidR="00F06C45" w:rsidRPr="00E86A50" w:rsidRDefault="00020946" w:rsidP="00E86A50">
            <w:pPr>
              <w:rPr>
                <w:sz w:val="20"/>
                <w:szCs w:val="20"/>
              </w:rPr>
            </w:pPr>
            <w:r>
              <w:rPr>
                <w:sz w:val="20"/>
                <w:szCs w:val="20"/>
              </w:rPr>
              <w:t>6 min</w:t>
            </w:r>
          </w:p>
        </w:tc>
        <w:tc>
          <w:tcPr>
            <w:tcW w:w="3018" w:type="dxa"/>
            <w:shd w:val="clear" w:color="auto" w:fill="auto"/>
          </w:tcPr>
          <w:p w14:paraId="01F7819F" w14:textId="526E8AC8" w:rsidR="00F06C45" w:rsidRPr="00E86A50" w:rsidRDefault="00020946" w:rsidP="00E86A50">
            <w:pPr>
              <w:jc w:val="center"/>
              <w:rPr>
                <w:b/>
                <w:sz w:val="20"/>
                <w:szCs w:val="20"/>
              </w:rPr>
            </w:pPr>
            <w:r>
              <w:rPr>
                <w:b/>
                <w:sz w:val="20"/>
                <w:szCs w:val="20"/>
              </w:rPr>
              <w:t>10</w:t>
            </w:r>
            <w:r w:rsidR="00337F3E">
              <w:rPr>
                <w:b/>
                <w:sz w:val="20"/>
                <w:szCs w:val="20"/>
              </w:rPr>
              <w:t>/</w:t>
            </w:r>
            <w:r>
              <w:rPr>
                <w:b/>
                <w:sz w:val="20"/>
                <w:szCs w:val="20"/>
              </w:rPr>
              <w:t>10</w:t>
            </w:r>
          </w:p>
        </w:tc>
        <w:tc>
          <w:tcPr>
            <w:tcW w:w="3018" w:type="dxa"/>
            <w:shd w:val="clear" w:color="auto" w:fill="auto"/>
          </w:tcPr>
          <w:p w14:paraId="0F346930" w14:textId="77777777" w:rsidR="00F06C45" w:rsidRPr="00E86A50" w:rsidRDefault="00F06C45" w:rsidP="00E86A50">
            <w:pPr>
              <w:rPr>
                <w:b/>
                <w:sz w:val="20"/>
                <w:szCs w:val="20"/>
              </w:rPr>
            </w:pPr>
          </w:p>
        </w:tc>
      </w:tr>
      <w:tr w:rsidR="007A1B96" w:rsidRPr="00FB2D06" w14:paraId="27D0FB8E" w14:textId="77777777" w:rsidTr="00E86A50">
        <w:tc>
          <w:tcPr>
            <w:tcW w:w="3018" w:type="dxa"/>
            <w:shd w:val="clear" w:color="auto" w:fill="auto"/>
          </w:tcPr>
          <w:p w14:paraId="5CA2AD8E" w14:textId="7EDEC0AC" w:rsidR="007A1B96" w:rsidRDefault="00020946" w:rsidP="00E86A50">
            <w:pPr>
              <w:rPr>
                <w:sz w:val="20"/>
                <w:szCs w:val="20"/>
              </w:rPr>
            </w:pPr>
            <w:r>
              <w:rPr>
                <w:sz w:val="20"/>
                <w:szCs w:val="20"/>
              </w:rPr>
              <w:t>10 min</w:t>
            </w:r>
          </w:p>
        </w:tc>
        <w:tc>
          <w:tcPr>
            <w:tcW w:w="3018" w:type="dxa"/>
            <w:shd w:val="clear" w:color="auto" w:fill="auto"/>
          </w:tcPr>
          <w:p w14:paraId="67E8FE78" w14:textId="7F089790" w:rsidR="007A1B96" w:rsidRDefault="00020946" w:rsidP="00E86A50">
            <w:pPr>
              <w:jc w:val="center"/>
              <w:rPr>
                <w:b/>
                <w:sz w:val="20"/>
                <w:szCs w:val="20"/>
              </w:rPr>
            </w:pPr>
            <w:r>
              <w:rPr>
                <w:b/>
                <w:sz w:val="20"/>
                <w:szCs w:val="20"/>
              </w:rPr>
              <w:t>20</w:t>
            </w:r>
            <w:r w:rsidR="007A1B96">
              <w:rPr>
                <w:b/>
                <w:sz w:val="20"/>
                <w:szCs w:val="20"/>
              </w:rPr>
              <w:t>/</w:t>
            </w:r>
            <w:r>
              <w:rPr>
                <w:b/>
                <w:sz w:val="20"/>
                <w:szCs w:val="20"/>
              </w:rPr>
              <w:t>20</w:t>
            </w:r>
          </w:p>
        </w:tc>
        <w:tc>
          <w:tcPr>
            <w:tcW w:w="3018" w:type="dxa"/>
            <w:shd w:val="clear" w:color="auto" w:fill="auto"/>
          </w:tcPr>
          <w:p w14:paraId="70773249" w14:textId="77777777" w:rsidR="007A1B96" w:rsidRPr="00E86A50" w:rsidRDefault="007A1B96" w:rsidP="00E86A50">
            <w:pPr>
              <w:rPr>
                <w:b/>
                <w:sz w:val="20"/>
                <w:szCs w:val="20"/>
              </w:rPr>
            </w:pPr>
          </w:p>
        </w:tc>
      </w:tr>
      <w:tr w:rsidR="007A1B96" w:rsidRPr="00FB2D06" w14:paraId="0D59E570" w14:textId="77777777" w:rsidTr="00E86A50">
        <w:tc>
          <w:tcPr>
            <w:tcW w:w="3018" w:type="dxa"/>
            <w:shd w:val="clear" w:color="auto" w:fill="auto"/>
          </w:tcPr>
          <w:p w14:paraId="174F32C2" w14:textId="5C671494" w:rsidR="007A1B96" w:rsidRDefault="00020946" w:rsidP="00E86A50">
            <w:pPr>
              <w:rPr>
                <w:sz w:val="20"/>
                <w:szCs w:val="20"/>
              </w:rPr>
            </w:pPr>
            <w:r>
              <w:rPr>
                <w:sz w:val="20"/>
                <w:szCs w:val="20"/>
              </w:rPr>
              <w:t>14 min</w:t>
            </w:r>
          </w:p>
        </w:tc>
        <w:tc>
          <w:tcPr>
            <w:tcW w:w="3018" w:type="dxa"/>
            <w:shd w:val="clear" w:color="auto" w:fill="auto"/>
          </w:tcPr>
          <w:p w14:paraId="545AEA7B" w14:textId="3F406CEB" w:rsidR="007A1B96" w:rsidRDefault="00020946" w:rsidP="00E86A50">
            <w:pPr>
              <w:jc w:val="center"/>
              <w:rPr>
                <w:b/>
                <w:sz w:val="20"/>
                <w:szCs w:val="20"/>
              </w:rPr>
            </w:pPr>
            <w:r>
              <w:rPr>
                <w:b/>
                <w:sz w:val="20"/>
                <w:szCs w:val="20"/>
              </w:rPr>
              <w:t>30/30</w:t>
            </w:r>
          </w:p>
        </w:tc>
        <w:tc>
          <w:tcPr>
            <w:tcW w:w="3018" w:type="dxa"/>
            <w:shd w:val="clear" w:color="auto" w:fill="auto"/>
          </w:tcPr>
          <w:p w14:paraId="3EE25EC1" w14:textId="77777777" w:rsidR="007A1B96" w:rsidRPr="00E86A50" w:rsidRDefault="007A1B96" w:rsidP="00E86A50">
            <w:pPr>
              <w:rPr>
                <w:b/>
                <w:sz w:val="20"/>
                <w:szCs w:val="20"/>
              </w:rPr>
            </w:pPr>
          </w:p>
        </w:tc>
      </w:tr>
      <w:tr w:rsidR="007A1B96" w:rsidRPr="00FB2D06" w14:paraId="4C83EBCC" w14:textId="77777777" w:rsidTr="00E86A50">
        <w:tc>
          <w:tcPr>
            <w:tcW w:w="3018" w:type="dxa"/>
            <w:shd w:val="clear" w:color="auto" w:fill="auto"/>
          </w:tcPr>
          <w:p w14:paraId="4CC3AC90" w14:textId="64E33698" w:rsidR="007A1B96" w:rsidRDefault="007A1B96" w:rsidP="00E86A50">
            <w:pPr>
              <w:rPr>
                <w:sz w:val="20"/>
                <w:szCs w:val="20"/>
              </w:rPr>
            </w:pPr>
          </w:p>
        </w:tc>
        <w:tc>
          <w:tcPr>
            <w:tcW w:w="3018" w:type="dxa"/>
            <w:shd w:val="clear" w:color="auto" w:fill="auto"/>
          </w:tcPr>
          <w:p w14:paraId="09BFF6F8" w14:textId="4F09A7E7" w:rsidR="007A1B96" w:rsidRDefault="007A1B96" w:rsidP="00126A4E">
            <w:pPr>
              <w:rPr>
                <w:b/>
                <w:sz w:val="20"/>
                <w:szCs w:val="20"/>
              </w:rPr>
            </w:pPr>
          </w:p>
        </w:tc>
        <w:tc>
          <w:tcPr>
            <w:tcW w:w="3018" w:type="dxa"/>
            <w:shd w:val="clear" w:color="auto" w:fill="auto"/>
          </w:tcPr>
          <w:p w14:paraId="247235BA" w14:textId="77777777" w:rsidR="007A1B96" w:rsidRPr="00E86A50" w:rsidRDefault="007A1B96" w:rsidP="00E86A50">
            <w:pPr>
              <w:rPr>
                <w:b/>
                <w:sz w:val="20"/>
                <w:szCs w:val="20"/>
              </w:rPr>
            </w:pPr>
          </w:p>
        </w:tc>
      </w:tr>
      <w:tr w:rsidR="007A1B96" w:rsidRPr="00FB2D06" w14:paraId="7EF5B034" w14:textId="77777777" w:rsidTr="00E86A50">
        <w:tc>
          <w:tcPr>
            <w:tcW w:w="3018" w:type="dxa"/>
            <w:shd w:val="clear" w:color="auto" w:fill="auto"/>
          </w:tcPr>
          <w:p w14:paraId="7BF9D908" w14:textId="4BA676D9" w:rsidR="007A1B96" w:rsidRDefault="007A1B96" w:rsidP="00E86A50">
            <w:pPr>
              <w:rPr>
                <w:sz w:val="20"/>
                <w:szCs w:val="20"/>
              </w:rPr>
            </w:pPr>
          </w:p>
        </w:tc>
        <w:tc>
          <w:tcPr>
            <w:tcW w:w="3018" w:type="dxa"/>
            <w:shd w:val="clear" w:color="auto" w:fill="auto"/>
          </w:tcPr>
          <w:p w14:paraId="3B0805A3" w14:textId="0F3A667F" w:rsidR="007A1B96" w:rsidRDefault="007A1B96" w:rsidP="00E86A50">
            <w:pPr>
              <w:jc w:val="center"/>
              <w:rPr>
                <w:b/>
                <w:sz w:val="20"/>
                <w:szCs w:val="20"/>
              </w:rPr>
            </w:pPr>
          </w:p>
        </w:tc>
        <w:tc>
          <w:tcPr>
            <w:tcW w:w="3018" w:type="dxa"/>
            <w:shd w:val="clear" w:color="auto" w:fill="auto"/>
          </w:tcPr>
          <w:p w14:paraId="3DCD1043" w14:textId="77777777" w:rsidR="007A1B96" w:rsidRPr="00E86A50" w:rsidRDefault="007A1B96" w:rsidP="00E86A50">
            <w:pPr>
              <w:rPr>
                <w:b/>
                <w:sz w:val="20"/>
                <w:szCs w:val="20"/>
              </w:rPr>
            </w:pPr>
          </w:p>
        </w:tc>
      </w:tr>
      <w:tr w:rsidR="007A1B96" w:rsidRPr="00FB2D06" w14:paraId="1E24BD97" w14:textId="77777777" w:rsidTr="00E86A50">
        <w:tc>
          <w:tcPr>
            <w:tcW w:w="3018" w:type="dxa"/>
            <w:shd w:val="clear" w:color="auto" w:fill="auto"/>
          </w:tcPr>
          <w:p w14:paraId="3275C13D" w14:textId="4C2A48A9" w:rsidR="007A1B96" w:rsidRDefault="007A1B96" w:rsidP="00E86A50">
            <w:pPr>
              <w:rPr>
                <w:sz w:val="20"/>
                <w:szCs w:val="20"/>
              </w:rPr>
            </w:pPr>
          </w:p>
        </w:tc>
        <w:tc>
          <w:tcPr>
            <w:tcW w:w="3018" w:type="dxa"/>
            <w:shd w:val="clear" w:color="auto" w:fill="auto"/>
          </w:tcPr>
          <w:p w14:paraId="6A830EDC" w14:textId="4E7AC80A" w:rsidR="007A1B96" w:rsidRDefault="007A1B96" w:rsidP="00E86A50">
            <w:pPr>
              <w:jc w:val="center"/>
              <w:rPr>
                <w:b/>
                <w:sz w:val="20"/>
                <w:szCs w:val="20"/>
              </w:rPr>
            </w:pPr>
          </w:p>
        </w:tc>
        <w:tc>
          <w:tcPr>
            <w:tcW w:w="3018" w:type="dxa"/>
            <w:shd w:val="clear" w:color="auto" w:fill="auto"/>
          </w:tcPr>
          <w:p w14:paraId="40DDF59F" w14:textId="77777777" w:rsidR="007A1B96" w:rsidRPr="00E86A50" w:rsidRDefault="007A1B96" w:rsidP="00E86A50">
            <w:pPr>
              <w:rPr>
                <w:b/>
                <w:sz w:val="20"/>
                <w:szCs w:val="20"/>
              </w:rPr>
            </w:pPr>
          </w:p>
        </w:tc>
      </w:tr>
    </w:tbl>
    <w:p w14:paraId="028A01C2" w14:textId="77777777" w:rsidR="00F06C45" w:rsidRPr="00F06C45" w:rsidRDefault="00F06C45" w:rsidP="00323B67">
      <w:pPr>
        <w:tabs>
          <w:tab w:val="left" w:pos="7050"/>
        </w:tabs>
        <w:rPr>
          <w:b/>
          <w:lang w:eastAsia="ko-KR"/>
        </w:rPr>
      </w:pPr>
    </w:p>
    <w:sectPr w:rsidR="00F06C45" w:rsidRPr="00F06C45" w:rsidSect="00EC685C">
      <w:headerReference w:type="default" r:id="rId11"/>
      <w:pgSz w:w="12240" w:h="15840"/>
      <w:pgMar w:top="1260" w:right="126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0F15F" w14:textId="77777777" w:rsidR="00552E6D" w:rsidRDefault="00552E6D">
      <w:r>
        <w:separator/>
      </w:r>
    </w:p>
  </w:endnote>
  <w:endnote w:type="continuationSeparator" w:id="0">
    <w:p w14:paraId="7E0D6416" w14:textId="77777777" w:rsidR="00552E6D" w:rsidRDefault="00552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Neue">
    <w:altName w:val="Sylfaen"/>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F9D59" w14:textId="77777777" w:rsidR="00552E6D" w:rsidRDefault="00552E6D">
      <w:r>
        <w:separator/>
      </w:r>
    </w:p>
  </w:footnote>
  <w:footnote w:type="continuationSeparator" w:id="0">
    <w:p w14:paraId="1FD2399D" w14:textId="77777777" w:rsidR="00552E6D" w:rsidRDefault="00552E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1D8A" w14:textId="340D15F3" w:rsidR="00495022" w:rsidRPr="00495022" w:rsidRDefault="00C017F1">
    <w:pPr>
      <w:pStyle w:val="Header"/>
      <w:rPr>
        <w:sz w:val="20"/>
        <w:lang w:eastAsia="ko-KR"/>
      </w:rPr>
    </w:pPr>
    <w:r>
      <w:rPr>
        <w:sz w:val="20"/>
      </w:rPr>
      <w:t>Human-Computer Interaction</w:t>
    </w:r>
    <w:r w:rsidR="00326E66">
      <w:rPr>
        <w:sz w:val="20"/>
      </w:rPr>
      <w:tab/>
    </w:r>
    <w:r w:rsidR="00326E66">
      <w:rPr>
        <w:sz w:val="20"/>
      </w:rPr>
      <w:tab/>
    </w:r>
    <w:r w:rsidR="001E6F9F">
      <w:rPr>
        <w:sz w:val="20"/>
        <w:lang w:eastAsia="ko-KR"/>
      </w:rPr>
      <w:t xml:space="preserve">Spring </w:t>
    </w:r>
    <w:r w:rsidR="007A1B96">
      <w:rPr>
        <w:sz w:val="20"/>
        <w:lang w:eastAsia="ko-KR"/>
      </w:rPr>
      <w:t>202</w:t>
    </w:r>
    <w:r w:rsidR="001E6F9F">
      <w:rPr>
        <w:sz w:val="20"/>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8A1"/>
    <w:multiLevelType w:val="hybridMultilevel"/>
    <w:tmpl w:val="72E06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4351FC"/>
    <w:multiLevelType w:val="hybridMultilevel"/>
    <w:tmpl w:val="E5A470B2"/>
    <w:lvl w:ilvl="0" w:tplc="69020A1C">
      <w:numFmt w:val="bullet"/>
      <w:lvlText w:val="-"/>
      <w:lvlJc w:val="left"/>
      <w:pPr>
        <w:ind w:left="1800" w:hanging="360"/>
      </w:pPr>
      <w:rPr>
        <w:rFonts w:ascii="Times New Roman" w:eastAsia="Batang" w:hAnsi="Times New Roman" w:cs="Times New Roman"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15:restartNumberingAfterBreak="0">
    <w:nsid w:val="091A54FA"/>
    <w:multiLevelType w:val="multilevel"/>
    <w:tmpl w:val="E604AB7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F85570"/>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0EAC0C16"/>
    <w:multiLevelType w:val="hybridMultilevel"/>
    <w:tmpl w:val="61348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BB0189"/>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1BA078C8"/>
    <w:multiLevelType w:val="hybridMultilevel"/>
    <w:tmpl w:val="DCE84EAE"/>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3">
      <w:start w:val="1"/>
      <w:numFmt w:val="bullet"/>
      <w:lvlText w:val="o"/>
      <w:lvlJc w:val="left"/>
      <w:pPr>
        <w:tabs>
          <w:tab w:val="num" w:pos="2520"/>
        </w:tabs>
        <w:ind w:left="2520" w:hanging="360"/>
      </w:pPr>
      <w:rPr>
        <w:rFonts w:ascii="Courier New" w:hAnsi="Courier New" w:cs="Courier New"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C761492"/>
    <w:multiLevelType w:val="hybridMultilevel"/>
    <w:tmpl w:val="AF70D696"/>
    <w:lvl w:ilvl="0" w:tplc="5E94C4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95271C"/>
    <w:multiLevelType w:val="multilevel"/>
    <w:tmpl w:val="47C853A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980"/>
        </w:tabs>
        <w:ind w:left="1980" w:hanging="360"/>
      </w:pPr>
      <w:rPr>
        <w:rFonts w:ascii="Symbol" w:hAnsi="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1EB24030"/>
    <w:multiLevelType w:val="hybridMultilevel"/>
    <w:tmpl w:val="27449D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386E85"/>
    <w:multiLevelType w:val="hybridMultilevel"/>
    <w:tmpl w:val="47C853A0"/>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03D01E7"/>
    <w:multiLevelType w:val="hybridMultilevel"/>
    <w:tmpl w:val="798679BE"/>
    <w:lvl w:ilvl="0" w:tplc="446E975E">
      <w:start w:val="1"/>
      <w:numFmt w:val="decimal"/>
      <w:lvlText w:val="%1."/>
      <w:lvlJc w:val="left"/>
      <w:pPr>
        <w:ind w:left="1620" w:hanging="360"/>
      </w:pPr>
      <w:rPr>
        <w:rFonts w:hint="default"/>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2" w15:restartNumberingAfterBreak="0">
    <w:nsid w:val="205751FD"/>
    <w:multiLevelType w:val="hybridMultilevel"/>
    <w:tmpl w:val="287E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1B25C1"/>
    <w:multiLevelType w:val="hybridMultilevel"/>
    <w:tmpl w:val="C1A2100E"/>
    <w:lvl w:ilvl="0" w:tplc="449A265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4956DF"/>
    <w:multiLevelType w:val="hybridMultilevel"/>
    <w:tmpl w:val="CA1E5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F0D42"/>
    <w:multiLevelType w:val="hybridMultilevel"/>
    <w:tmpl w:val="040C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254853"/>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0CF3C37"/>
    <w:multiLevelType w:val="multilevel"/>
    <w:tmpl w:val="B69AE93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1D61DCB"/>
    <w:multiLevelType w:val="multilevel"/>
    <w:tmpl w:val="95788910"/>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A4A84"/>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379B0589"/>
    <w:multiLevelType w:val="hybridMultilevel"/>
    <w:tmpl w:val="00E22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482846"/>
    <w:multiLevelType w:val="multilevel"/>
    <w:tmpl w:val="6C72D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C42B01"/>
    <w:multiLevelType w:val="hybridMultilevel"/>
    <w:tmpl w:val="26DACD66"/>
    <w:lvl w:ilvl="0" w:tplc="3E2EF93C">
      <w:start w:val="1"/>
      <w:numFmt w:val="decimal"/>
      <w:lvlText w:val="%1."/>
      <w:lvlJc w:val="left"/>
      <w:pPr>
        <w:tabs>
          <w:tab w:val="num" w:pos="720"/>
        </w:tabs>
        <w:ind w:left="720" w:hanging="360"/>
      </w:pPr>
    </w:lvl>
    <w:lvl w:ilvl="1" w:tplc="F7BC7592">
      <w:numFmt w:val="bullet"/>
      <w:lvlText w:val="•"/>
      <w:lvlJc w:val="left"/>
      <w:pPr>
        <w:tabs>
          <w:tab w:val="num" w:pos="1440"/>
        </w:tabs>
        <w:ind w:left="1440" w:hanging="360"/>
      </w:pPr>
      <w:rPr>
        <w:rFonts w:ascii="Arial" w:hAnsi="Arial" w:hint="default"/>
      </w:rPr>
    </w:lvl>
    <w:lvl w:ilvl="2" w:tplc="DA2EB01C" w:tentative="1">
      <w:start w:val="1"/>
      <w:numFmt w:val="decimal"/>
      <w:lvlText w:val="%3."/>
      <w:lvlJc w:val="left"/>
      <w:pPr>
        <w:tabs>
          <w:tab w:val="num" w:pos="2160"/>
        </w:tabs>
        <w:ind w:left="2160" w:hanging="360"/>
      </w:pPr>
    </w:lvl>
    <w:lvl w:ilvl="3" w:tplc="94EEDC02" w:tentative="1">
      <w:start w:val="1"/>
      <w:numFmt w:val="decimal"/>
      <w:lvlText w:val="%4."/>
      <w:lvlJc w:val="left"/>
      <w:pPr>
        <w:tabs>
          <w:tab w:val="num" w:pos="2880"/>
        </w:tabs>
        <w:ind w:left="2880" w:hanging="360"/>
      </w:pPr>
    </w:lvl>
    <w:lvl w:ilvl="4" w:tplc="F424CD1A" w:tentative="1">
      <w:start w:val="1"/>
      <w:numFmt w:val="decimal"/>
      <w:lvlText w:val="%5."/>
      <w:lvlJc w:val="left"/>
      <w:pPr>
        <w:tabs>
          <w:tab w:val="num" w:pos="3600"/>
        </w:tabs>
        <w:ind w:left="3600" w:hanging="360"/>
      </w:pPr>
    </w:lvl>
    <w:lvl w:ilvl="5" w:tplc="1D98A11C" w:tentative="1">
      <w:start w:val="1"/>
      <w:numFmt w:val="decimal"/>
      <w:lvlText w:val="%6."/>
      <w:lvlJc w:val="left"/>
      <w:pPr>
        <w:tabs>
          <w:tab w:val="num" w:pos="4320"/>
        </w:tabs>
        <w:ind w:left="4320" w:hanging="360"/>
      </w:pPr>
    </w:lvl>
    <w:lvl w:ilvl="6" w:tplc="4CDC2796" w:tentative="1">
      <w:start w:val="1"/>
      <w:numFmt w:val="decimal"/>
      <w:lvlText w:val="%7."/>
      <w:lvlJc w:val="left"/>
      <w:pPr>
        <w:tabs>
          <w:tab w:val="num" w:pos="5040"/>
        </w:tabs>
        <w:ind w:left="5040" w:hanging="360"/>
      </w:pPr>
    </w:lvl>
    <w:lvl w:ilvl="7" w:tplc="2B16420E" w:tentative="1">
      <w:start w:val="1"/>
      <w:numFmt w:val="decimal"/>
      <w:lvlText w:val="%8."/>
      <w:lvlJc w:val="left"/>
      <w:pPr>
        <w:tabs>
          <w:tab w:val="num" w:pos="5760"/>
        </w:tabs>
        <w:ind w:left="5760" w:hanging="360"/>
      </w:pPr>
    </w:lvl>
    <w:lvl w:ilvl="8" w:tplc="9F0658B2" w:tentative="1">
      <w:start w:val="1"/>
      <w:numFmt w:val="decimal"/>
      <w:lvlText w:val="%9."/>
      <w:lvlJc w:val="left"/>
      <w:pPr>
        <w:tabs>
          <w:tab w:val="num" w:pos="6480"/>
        </w:tabs>
        <w:ind w:left="6480" w:hanging="360"/>
      </w:pPr>
    </w:lvl>
  </w:abstractNum>
  <w:abstractNum w:abstractNumId="23" w15:restartNumberingAfterBreak="0">
    <w:nsid w:val="4AE73F30"/>
    <w:multiLevelType w:val="hybridMultilevel"/>
    <w:tmpl w:val="D7846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4945B9"/>
    <w:multiLevelType w:val="hybridMultilevel"/>
    <w:tmpl w:val="0DC24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5F4E0C"/>
    <w:multiLevelType w:val="hybridMultilevel"/>
    <w:tmpl w:val="04C095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367C81"/>
    <w:multiLevelType w:val="hybridMultilevel"/>
    <w:tmpl w:val="7464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BC017E"/>
    <w:multiLevelType w:val="hybridMultilevel"/>
    <w:tmpl w:val="A164EEF6"/>
    <w:lvl w:ilvl="0" w:tplc="DBE80A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655C42"/>
    <w:multiLevelType w:val="hybridMultilevel"/>
    <w:tmpl w:val="7DB4C65C"/>
    <w:lvl w:ilvl="0" w:tplc="04090017">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546C7E54"/>
    <w:multiLevelType w:val="hybridMultilevel"/>
    <w:tmpl w:val="654C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846A52"/>
    <w:multiLevelType w:val="hybridMultilevel"/>
    <w:tmpl w:val="17B4D96A"/>
    <w:lvl w:ilvl="0" w:tplc="72E8C44C">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58254B59"/>
    <w:multiLevelType w:val="multilevel"/>
    <w:tmpl w:val="74648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A1C24DC"/>
    <w:multiLevelType w:val="hybridMultilevel"/>
    <w:tmpl w:val="799481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34B7D"/>
    <w:multiLevelType w:val="hybridMultilevel"/>
    <w:tmpl w:val="6936D6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F5B7F80"/>
    <w:multiLevelType w:val="hybridMultilevel"/>
    <w:tmpl w:val="89AE5B22"/>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1">
      <w:start w:val="1"/>
      <w:numFmt w:val="decimal"/>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148557F"/>
    <w:multiLevelType w:val="hybridMultilevel"/>
    <w:tmpl w:val="6BB21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011884"/>
    <w:multiLevelType w:val="hybridMultilevel"/>
    <w:tmpl w:val="AFF25218"/>
    <w:lvl w:ilvl="0" w:tplc="C34E3C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42811F1"/>
    <w:multiLevelType w:val="multilevel"/>
    <w:tmpl w:val="7E8AF5F4"/>
    <w:lvl w:ilvl="0">
      <w:start w:val="1"/>
      <w:numFmt w:val="decimal"/>
      <w:lvlText w:val="%1)"/>
      <w:lvlJc w:val="left"/>
      <w:pPr>
        <w:tabs>
          <w:tab w:val="num" w:pos="720"/>
        </w:tabs>
        <w:ind w:left="720" w:hanging="360"/>
      </w:pPr>
      <w:rPr>
        <w:b w:val="0"/>
      </w:rPr>
    </w:lvl>
    <w:lvl w:ilvl="1">
      <w:start w:val="1"/>
      <w:numFmt w:val="lowerLetter"/>
      <w:lvlText w:val="%2)"/>
      <w:lvlJc w:val="left"/>
      <w:pPr>
        <w:tabs>
          <w:tab w:val="num" w:pos="1080"/>
        </w:tabs>
        <w:ind w:left="1080" w:hanging="360"/>
      </w:pPr>
      <w:rPr>
        <w:b w:val="0"/>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8" w15:restartNumberingAfterBreak="0">
    <w:nsid w:val="64833922"/>
    <w:multiLevelType w:val="hybridMultilevel"/>
    <w:tmpl w:val="257207BC"/>
    <w:lvl w:ilvl="0" w:tplc="69020A1C">
      <w:numFmt w:val="bullet"/>
      <w:lvlText w:val="-"/>
      <w:lvlJc w:val="left"/>
      <w:pPr>
        <w:ind w:left="1800" w:hanging="360"/>
      </w:pPr>
      <w:rPr>
        <w:rFonts w:ascii="Times New Roman" w:eastAsia="Batang"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662E3F63"/>
    <w:multiLevelType w:val="hybridMultilevel"/>
    <w:tmpl w:val="D3785C5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671E2E71"/>
    <w:multiLevelType w:val="hybridMultilevel"/>
    <w:tmpl w:val="DDE672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76E30DD"/>
    <w:multiLevelType w:val="hybridMultilevel"/>
    <w:tmpl w:val="A8181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928745A"/>
    <w:multiLevelType w:val="multilevel"/>
    <w:tmpl w:val="0CD6A95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C4A15EB"/>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39A38FC"/>
    <w:multiLevelType w:val="hybridMultilevel"/>
    <w:tmpl w:val="A8F41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A81184"/>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88D11B0"/>
    <w:multiLevelType w:val="hybridMultilevel"/>
    <w:tmpl w:val="A412C92C"/>
    <w:lvl w:ilvl="0" w:tplc="B3601DD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3"/>
  </w:num>
  <w:num w:numId="2">
    <w:abstractNumId w:val="36"/>
  </w:num>
  <w:num w:numId="3">
    <w:abstractNumId w:val="28"/>
  </w:num>
  <w:num w:numId="4">
    <w:abstractNumId w:val="37"/>
  </w:num>
  <w:num w:numId="5">
    <w:abstractNumId w:val="42"/>
  </w:num>
  <w:num w:numId="6">
    <w:abstractNumId w:val="18"/>
  </w:num>
  <w:num w:numId="7">
    <w:abstractNumId w:val="2"/>
  </w:num>
  <w:num w:numId="8">
    <w:abstractNumId w:val="17"/>
  </w:num>
  <w:num w:numId="9">
    <w:abstractNumId w:val="34"/>
  </w:num>
  <w:num w:numId="10">
    <w:abstractNumId w:val="26"/>
  </w:num>
  <w:num w:numId="11">
    <w:abstractNumId w:val="31"/>
  </w:num>
  <w:num w:numId="12">
    <w:abstractNumId w:val="5"/>
  </w:num>
  <w:num w:numId="13">
    <w:abstractNumId w:val="10"/>
  </w:num>
  <w:num w:numId="14">
    <w:abstractNumId w:val="8"/>
  </w:num>
  <w:num w:numId="15">
    <w:abstractNumId w:val="6"/>
  </w:num>
  <w:num w:numId="16">
    <w:abstractNumId w:val="19"/>
  </w:num>
  <w:num w:numId="17">
    <w:abstractNumId w:val="46"/>
  </w:num>
  <w:num w:numId="18">
    <w:abstractNumId w:val="43"/>
  </w:num>
  <w:num w:numId="19">
    <w:abstractNumId w:val="3"/>
  </w:num>
  <w:num w:numId="20">
    <w:abstractNumId w:val="45"/>
  </w:num>
  <w:num w:numId="21">
    <w:abstractNumId w:val="16"/>
  </w:num>
  <w:num w:numId="22">
    <w:abstractNumId w:val="25"/>
  </w:num>
  <w:num w:numId="23">
    <w:abstractNumId w:val="40"/>
  </w:num>
  <w:num w:numId="24">
    <w:abstractNumId w:val="29"/>
  </w:num>
  <w:num w:numId="25">
    <w:abstractNumId w:val="12"/>
  </w:num>
  <w:num w:numId="26">
    <w:abstractNumId w:val="41"/>
  </w:num>
  <w:num w:numId="27">
    <w:abstractNumId w:val="24"/>
  </w:num>
  <w:num w:numId="28">
    <w:abstractNumId w:val="15"/>
  </w:num>
  <w:num w:numId="29">
    <w:abstractNumId w:val="39"/>
  </w:num>
  <w:num w:numId="30">
    <w:abstractNumId w:val="27"/>
  </w:num>
  <w:num w:numId="31">
    <w:abstractNumId w:val="0"/>
  </w:num>
  <w:num w:numId="32">
    <w:abstractNumId w:val="7"/>
  </w:num>
  <w:num w:numId="33">
    <w:abstractNumId w:val="32"/>
  </w:num>
  <w:num w:numId="34">
    <w:abstractNumId w:val="4"/>
  </w:num>
  <w:num w:numId="35">
    <w:abstractNumId w:val="35"/>
  </w:num>
  <w:num w:numId="36">
    <w:abstractNumId w:val="13"/>
  </w:num>
  <w:num w:numId="37">
    <w:abstractNumId w:val="21"/>
  </w:num>
  <w:num w:numId="38">
    <w:abstractNumId w:val="20"/>
  </w:num>
  <w:num w:numId="39">
    <w:abstractNumId w:val="14"/>
  </w:num>
  <w:num w:numId="40">
    <w:abstractNumId w:val="44"/>
  </w:num>
  <w:num w:numId="41">
    <w:abstractNumId w:val="23"/>
  </w:num>
  <w:num w:numId="42">
    <w:abstractNumId w:val="22"/>
  </w:num>
  <w:num w:numId="43">
    <w:abstractNumId w:val="9"/>
  </w:num>
  <w:num w:numId="44">
    <w:abstractNumId w:val="11"/>
  </w:num>
  <w:num w:numId="45">
    <w:abstractNumId w:val="30"/>
  </w:num>
  <w:num w:numId="46">
    <w:abstractNumId w:val="38"/>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1MzEys7A0N7Q0NDFU0lEKTi0uzszPAykwrAUAu8GbuiwAAAA="/>
  </w:docVars>
  <w:rsids>
    <w:rsidRoot w:val="006F279B"/>
    <w:rsid w:val="00000C82"/>
    <w:rsid w:val="000112E9"/>
    <w:rsid w:val="0002082C"/>
    <w:rsid w:val="00020946"/>
    <w:rsid w:val="00022987"/>
    <w:rsid w:val="00033E4D"/>
    <w:rsid w:val="000402E4"/>
    <w:rsid w:val="00044A46"/>
    <w:rsid w:val="0005411A"/>
    <w:rsid w:val="000552BE"/>
    <w:rsid w:val="00065694"/>
    <w:rsid w:val="00074376"/>
    <w:rsid w:val="00084B00"/>
    <w:rsid w:val="00092126"/>
    <w:rsid w:val="0009501D"/>
    <w:rsid w:val="000A6110"/>
    <w:rsid w:val="000C3C46"/>
    <w:rsid w:val="000C3EBA"/>
    <w:rsid w:val="000C5C9B"/>
    <w:rsid w:val="000D0DD9"/>
    <w:rsid w:val="000D333C"/>
    <w:rsid w:val="000E2787"/>
    <w:rsid w:val="000E340F"/>
    <w:rsid w:val="000F019A"/>
    <w:rsid w:val="000F0C22"/>
    <w:rsid w:val="000F0EBE"/>
    <w:rsid w:val="000F7F2C"/>
    <w:rsid w:val="00100660"/>
    <w:rsid w:val="00100EC8"/>
    <w:rsid w:val="001110AD"/>
    <w:rsid w:val="0011695E"/>
    <w:rsid w:val="001262FA"/>
    <w:rsid w:val="00126A4E"/>
    <w:rsid w:val="00126C5D"/>
    <w:rsid w:val="00144079"/>
    <w:rsid w:val="00192303"/>
    <w:rsid w:val="001D154B"/>
    <w:rsid w:val="001D4DC6"/>
    <w:rsid w:val="001E6F9F"/>
    <w:rsid w:val="001F3C9F"/>
    <w:rsid w:val="00210E73"/>
    <w:rsid w:val="002155A9"/>
    <w:rsid w:val="0021664A"/>
    <w:rsid w:val="002423E6"/>
    <w:rsid w:val="00264AF8"/>
    <w:rsid w:val="002854FB"/>
    <w:rsid w:val="002C52D8"/>
    <w:rsid w:val="002E5579"/>
    <w:rsid w:val="002F38BB"/>
    <w:rsid w:val="00314070"/>
    <w:rsid w:val="003208AC"/>
    <w:rsid w:val="00323B67"/>
    <w:rsid w:val="00326E66"/>
    <w:rsid w:val="00330798"/>
    <w:rsid w:val="00336901"/>
    <w:rsid w:val="00337F3E"/>
    <w:rsid w:val="00360260"/>
    <w:rsid w:val="00390D4F"/>
    <w:rsid w:val="00394B6D"/>
    <w:rsid w:val="003A6190"/>
    <w:rsid w:val="003C1550"/>
    <w:rsid w:val="003C5859"/>
    <w:rsid w:val="003D39C0"/>
    <w:rsid w:val="003E5EA4"/>
    <w:rsid w:val="003E723D"/>
    <w:rsid w:val="003F5552"/>
    <w:rsid w:val="00403BAD"/>
    <w:rsid w:val="00410362"/>
    <w:rsid w:val="00415778"/>
    <w:rsid w:val="00421D48"/>
    <w:rsid w:val="004360D1"/>
    <w:rsid w:val="00436DB1"/>
    <w:rsid w:val="00442E9C"/>
    <w:rsid w:val="004565E7"/>
    <w:rsid w:val="00471D98"/>
    <w:rsid w:val="00472D6F"/>
    <w:rsid w:val="00494ECC"/>
    <w:rsid w:val="00495022"/>
    <w:rsid w:val="004A6354"/>
    <w:rsid w:val="004B36C9"/>
    <w:rsid w:val="004C3058"/>
    <w:rsid w:val="004C3C7E"/>
    <w:rsid w:val="004D2D10"/>
    <w:rsid w:val="004E7120"/>
    <w:rsid w:val="005133CB"/>
    <w:rsid w:val="00540E9E"/>
    <w:rsid w:val="00550052"/>
    <w:rsid w:val="00552E6D"/>
    <w:rsid w:val="00565A56"/>
    <w:rsid w:val="00570C3C"/>
    <w:rsid w:val="00582D73"/>
    <w:rsid w:val="005842FD"/>
    <w:rsid w:val="005C0A23"/>
    <w:rsid w:val="005C5297"/>
    <w:rsid w:val="005D081A"/>
    <w:rsid w:val="005D0C27"/>
    <w:rsid w:val="005D1EBB"/>
    <w:rsid w:val="005D6C35"/>
    <w:rsid w:val="005F0CF4"/>
    <w:rsid w:val="00646CF8"/>
    <w:rsid w:val="00660224"/>
    <w:rsid w:val="0068171C"/>
    <w:rsid w:val="0068708E"/>
    <w:rsid w:val="006C34D3"/>
    <w:rsid w:val="006C4713"/>
    <w:rsid w:val="006F279B"/>
    <w:rsid w:val="00715474"/>
    <w:rsid w:val="00734801"/>
    <w:rsid w:val="00735E8C"/>
    <w:rsid w:val="0078215B"/>
    <w:rsid w:val="007A0DAD"/>
    <w:rsid w:val="007A1B96"/>
    <w:rsid w:val="007C441E"/>
    <w:rsid w:val="007D317E"/>
    <w:rsid w:val="007E6D31"/>
    <w:rsid w:val="007F55A1"/>
    <w:rsid w:val="00803651"/>
    <w:rsid w:val="00824489"/>
    <w:rsid w:val="00844BCF"/>
    <w:rsid w:val="00860B9D"/>
    <w:rsid w:val="00870026"/>
    <w:rsid w:val="008820E7"/>
    <w:rsid w:val="008A2D41"/>
    <w:rsid w:val="008E22E0"/>
    <w:rsid w:val="008F0761"/>
    <w:rsid w:val="00905BA6"/>
    <w:rsid w:val="009070C1"/>
    <w:rsid w:val="00940DA2"/>
    <w:rsid w:val="009559E1"/>
    <w:rsid w:val="009A1792"/>
    <w:rsid w:val="009B57B7"/>
    <w:rsid w:val="009B644F"/>
    <w:rsid w:val="009D38A5"/>
    <w:rsid w:val="009D466E"/>
    <w:rsid w:val="009D6BB1"/>
    <w:rsid w:val="00A25CE8"/>
    <w:rsid w:val="00A26837"/>
    <w:rsid w:val="00A369B0"/>
    <w:rsid w:val="00A526E3"/>
    <w:rsid w:val="00A5436C"/>
    <w:rsid w:val="00A62DFD"/>
    <w:rsid w:val="00A6438A"/>
    <w:rsid w:val="00A75FF7"/>
    <w:rsid w:val="00AA5BD4"/>
    <w:rsid w:val="00AC5C2D"/>
    <w:rsid w:val="00AF3A12"/>
    <w:rsid w:val="00B07152"/>
    <w:rsid w:val="00B0742D"/>
    <w:rsid w:val="00B100A1"/>
    <w:rsid w:val="00B12927"/>
    <w:rsid w:val="00B4121A"/>
    <w:rsid w:val="00B46BAA"/>
    <w:rsid w:val="00B522DF"/>
    <w:rsid w:val="00B627D5"/>
    <w:rsid w:val="00B660D0"/>
    <w:rsid w:val="00B7623C"/>
    <w:rsid w:val="00B9390F"/>
    <w:rsid w:val="00BA030A"/>
    <w:rsid w:val="00BA28F4"/>
    <w:rsid w:val="00BD09EF"/>
    <w:rsid w:val="00BE31B8"/>
    <w:rsid w:val="00BE607A"/>
    <w:rsid w:val="00BE76FB"/>
    <w:rsid w:val="00C017F1"/>
    <w:rsid w:val="00C05D49"/>
    <w:rsid w:val="00C130EC"/>
    <w:rsid w:val="00C14754"/>
    <w:rsid w:val="00C20367"/>
    <w:rsid w:val="00C36C93"/>
    <w:rsid w:val="00C42C27"/>
    <w:rsid w:val="00C462FD"/>
    <w:rsid w:val="00C53495"/>
    <w:rsid w:val="00C6289E"/>
    <w:rsid w:val="00C66B27"/>
    <w:rsid w:val="00C97B58"/>
    <w:rsid w:val="00CC0855"/>
    <w:rsid w:val="00CF4D77"/>
    <w:rsid w:val="00D0578C"/>
    <w:rsid w:val="00D11941"/>
    <w:rsid w:val="00D22D36"/>
    <w:rsid w:val="00D34425"/>
    <w:rsid w:val="00D3524D"/>
    <w:rsid w:val="00D467C8"/>
    <w:rsid w:val="00D76521"/>
    <w:rsid w:val="00D83F86"/>
    <w:rsid w:val="00D83F98"/>
    <w:rsid w:val="00D84ECD"/>
    <w:rsid w:val="00DB2E00"/>
    <w:rsid w:val="00DB6264"/>
    <w:rsid w:val="00DB7E78"/>
    <w:rsid w:val="00DC224F"/>
    <w:rsid w:val="00DC535C"/>
    <w:rsid w:val="00DD13F7"/>
    <w:rsid w:val="00DD3123"/>
    <w:rsid w:val="00DE1FA7"/>
    <w:rsid w:val="00E10119"/>
    <w:rsid w:val="00E30705"/>
    <w:rsid w:val="00E60068"/>
    <w:rsid w:val="00E64170"/>
    <w:rsid w:val="00E64772"/>
    <w:rsid w:val="00E86A50"/>
    <w:rsid w:val="00EC685C"/>
    <w:rsid w:val="00ED5182"/>
    <w:rsid w:val="00ED799B"/>
    <w:rsid w:val="00EE5E4D"/>
    <w:rsid w:val="00F011B7"/>
    <w:rsid w:val="00F0322C"/>
    <w:rsid w:val="00F06C45"/>
    <w:rsid w:val="00F116EA"/>
    <w:rsid w:val="00F16792"/>
    <w:rsid w:val="00F24571"/>
    <w:rsid w:val="00F356DE"/>
    <w:rsid w:val="00F36856"/>
    <w:rsid w:val="00F47E29"/>
    <w:rsid w:val="00F511A9"/>
    <w:rsid w:val="00F7242E"/>
    <w:rsid w:val="00F73712"/>
    <w:rsid w:val="00F77582"/>
    <w:rsid w:val="00F800BB"/>
    <w:rsid w:val="00F8101C"/>
    <w:rsid w:val="00F92297"/>
    <w:rsid w:val="00FC2EAC"/>
    <w:rsid w:val="00FC3C73"/>
    <w:rsid w:val="00FC6C0E"/>
    <w:rsid w:val="00FD45C4"/>
    <w:rsid w:val="00FD6DD4"/>
    <w:rsid w:val="00FE7E4F"/>
    <w:rsid w:val="00FF1DBD"/>
    <w:rsid w:val="00FF2915"/>
    <w:rsid w:val="00FF3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47CE2"/>
  <w15:chartTrackingRefBased/>
  <w15:docId w15:val="{75597D04-6869-421B-8B6E-0F4F66CA3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iPriority w:val="9"/>
    <w:semiHidden/>
    <w:unhideWhenUsed/>
    <w:qFormat/>
    <w:rsid w:val="005D0C27"/>
    <w:pPr>
      <w:keepNext/>
      <w:spacing w:before="240" w:after="60"/>
      <w:outlineLvl w:val="1"/>
    </w:pPr>
    <w:rPr>
      <w:rFonts w:ascii="Cambria" w:eastAsia="Malgun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540"/>
        <w:tab w:val="left" w:pos="1080"/>
      </w:tabs>
      <w:jc w:val="both"/>
    </w:pPr>
    <w:rPr>
      <w:bCs/>
      <w:szCs w:val="20"/>
    </w:rPr>
  </w:style>
  <w:style w:type="paragraph" w:styleId="BalloonText">
    <w:name w:val="Balloon Text"/>
    <w:basedOn w:val="Normal"/>
    <w:semiHidden/>
    <w:rsid w:val="00550052"/>
    <w:rPr>
      <w:rFonts w:ascii="Tahoma" w:hAnsi="Tahoma" w:cs="Tahoma"/>
      <w:sz w:val="16"/>
      <w:szCs w:val="16"/>
    </w:rPr>
  </w:style>
  <w:style w:type="table" w:styleId="TableGrid">
    <w:name w:val="Table Grid"/>
    <w:basedOn w:val="TableNormal"/>
    <w:rsid w:val="005500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5D0C27"/>
    <w:rPr>
      <w:rFonts w:ascii="Cambria" w:eastAsia="Malgun Gothic" w:hAnsi="Cambria" w:cs="Times New Roman"/>
      <w:b/>
      <w:bCs/>
      <w:i/>
      <w:iCs/>
      <w:sz w:val="28"/>
      <w:szCs w:val="28"/>
      <w:lang w:eastAsia="en-US"/>
    </w:rPr>
  </w:style>
  <w:style w:type="character" w:styleId="Hyperlink">
    <w:name w:val="Hyperlink"/>
    <w:uiPriority w:val="99"/>
    <w:unhideWhenUsed/>
    <w:rsid w:val="00100660"/>
    <w:rPr>
      <w:color w:val="0563C1"/>
      <w:u w:val="single"/>
    </w:rPr>
  </w:style>
  <w:style w:type="paragraph" w:styleId="ListParagraph">
    <w:name w:val="List Paragraph"/>
    <w:basedOn w:val="Normal"/>
    <w:uiPriority w:val="34"/>
    <w:qFormat/>
    <w:rsid w:val="00C017F1"/>
    <w:pPr>
      <w:ind w:left="720"/>
      <w:contextualSpacing/>
    </w:pPr>
  </w:style>
  <w:style w:type="character" w:styleId="Strong">
    <w:name w:val="Strong"/>
    <w:basedOn w:val="DefaultParagraphFont"/>
    <w:uiPriority w:val="22"/>
    <w:qFormat/>
    <w:rsid w:val="00B100A1"/>
    <w:rPr>
      <w:b/>
      <w:bCs/>
    </w:rPr>
  </w:style>
  <w:style w:type="character" w:styleId="FollowedHyperlink">
    <w:name w:val="FollowedHyperlink"/>
    <w:basedOn w:val="DefaultParagraphFont"/>
    <w:uiPriority w:val="99"/>
    <w:semiHidden/>
    <w:unhideWhenUsed/>
    <w:rsid w:val="00F77582"/>
    <w:rPr>
      <w:color w:val="954F72" w:themeColor="followedHyperlink"/>
      <w:u w:val="single"/>
    </w:rPr>
  </w:style>
  <w:style w:type="character" w:styleId="UnresolvedMention">
    <w:name w:val="Unresolved Mention"/>
    <w:basedOn w:val="DefaultParagraphFont"/>
    <w:uiPriority w:val="99"/>
    <w:semiHidden/>
    <w:unhideWhenUsed/>
    <w:rsid w:val="009A1792"/>
    <w:rPr>
      <w:color w:val="605E5C"/>
      <w:shd w:val="clear" w:color="auto" w:fill="E1DFDD"/>
    </w:rPr>
  </w:style>
  <w:style w:type="paragraph" w:customStyle="1" w:styleId="lb">
    <w:name w:val="lb"/>
    <w:basedOn w:val="Normal"/>
    <w:rsid w:val="00020946"/>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514397">
      <w:bodyDiv w:val="1"/>
      <w:marLeft w:val="0"/>
      <w:marRight w:val="0"/>
      <w:marTop w:val="0"/>
      <w:marBottom w:val="0"/>
      <w:divBdr>
        <w:top w:val="none" w:sz="0" w:space="0" w:color="auto"/>
        <w:left w:val="none" w:sz="0" w:space="0" w:color="auto"/>
        <w:bottom w:val="none" w:sz="0" w:space="0" w:color="auto"/>
        <w:right w:val="none" w:sz="0" w:space="0" w:color="auto"/>
      </w:divBdr>
      <w:divsChild>
        <w:div w:id="26728121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76747189">
      <w:bodyDiv w:val="1"/>
      <w:marLeft w:val="0"/>
      <w:marRight w:val="0"/>
      <w:marTop w:val="0"/>
      <w:marBottom w:val="0"/>
      <w:divBdr>
        <w:top w:val="none" w:sz="0" w:space="0" w:color="auto"/>
        <w:left w:val="none" w:sz="0" w:space="0" w:color="auto"/>
        <w:bottom w:val="none" w:sz="0" w:space="0" w:color="auto"/>
        <w:right w:val="none" w:sz="0" w:space="0" w:color="auto"/>
      </w:divBdr>
    </w:div>
    <w:div w:id="1914506187">
      <w:bodyDiv w:val="1"/>
      <w:marLeft w:val="0"/>
      <w:marRight w:val="0"/>
      <w:marTop w:val="0"/>
      <w:marBottom w:val="0"/>
      <w:divBdr>
        <w:top w:val="none" w:sz="0" w:space="0" w:color="auto"/>
        <w:left w:val="none" w:sz="0" w:space="0" w:color="auto"/>
        <w:bottom w:val="none" w:sz="0" w:space="0" w:color="auto"/>
        <w:right w:val="none" w:sz="0" w:space="0" w:color="auto"/>
      </w:divBdr>
      <w:divsChild>
        <w:div w:id="1697539702">
          <w:marLeft w:val="806"/>
          <w:marRight w:val="0"/>
          <w:marTop w:val="200"/>
          <w:marBottom w:val="0"/>
          <w:divBdr>
            <w:top w:val="none" w:sz="0" w:space="0" w:color="auto"/>
            <w:left w:val="none" w:sz="0" w:space="0" w:color="auto"/>
            <w:bottom w:val="none" w:sz="0" w:space="0" w:color="auto"/>
            <w:right w:val="none" w:sz="0" w:space="0" w:color="auto"/>
          </w:divBdr>
        </w:div>
        <w:div w:id="1524051862">
          <w:marLeft w:val="806"/>
          <w:marRight w:val="0"/>
          <w:marTop w:val="200"/>
          <w:marBottom w:val="0"/>
          <w:divBdr>
            <w:top w:val="none" w:sz="0" w:space="0" w:color="auto"/>
            <w:left w:val="none" w:sz="0" w:space="0" w:color="auto"/>
            <w:bottom w:val="none" w:sz="0" w:space="0" w:color="auto"/>
            <w:right w:val="none" w:sz="0" w:space="0" w:color="auto"/>
          </w:divBdr>
        </w:div>
        <w:div w:id="1464811590">
          <w:marLeft w:val="806"/>
          <w:marRight w:val="0"/>
          <w:marTop w:val="200"/>
          <w:marBottom w:val="0"/>
          <w:divBdr>
            <w:top w:val="none" w:sz="0" w:space="0" w:color="auto"/>
            <w:left w:val="none" w:sz="0" w:space="0" w:color="auto"/>
            <w:bottom w:val="none" w:sz="0" w:space="0" w:color="auto"/>
            <w:right w:val="none" w:sz="0" w:space="0" w:color="auto"/>
          </w:divBdr>
        </w:div>
        <w:div w:id="113906351">
          <w:marLeft w:val="806"/>
          <w:marRight w:val="0"/>
          <w:marTop w:val="200"/>
          <w:marBottom w:val="0"/>
          <w:divBdr>
            <w:top w:val="none" w:sz="0" w:space="0" w:color="auto"/>
            <w:left w:val="none" w:sz="0" w:space="0" w:color="auto"/>
            <w:bottom w:val="none" w:sz="0" w:space="0" w:color="auto"/>
            <w:right w:val="none" w:sz="0" w:space="0" w:color="auto"/>
          </w:divBdr>
        </w:div>
        <w:div w:id="848324876">
          <w:marLeft w:val="806"/>
          <w:marRight w:val="0"/>
          <w:marTop w:val="200"/>
          <w:marBottom w:val="0"/>
          <w:divBdr>
            <w:top w:val="none" w:sz="0" w:space="0" w:color="auto"/>
            <w:left w:val="none" w:sz="0" w:space="0" w:color="auto"/>
            <w:bottom w:val="none" w:sz="0" w:space="0" w:color="auto"/>
            <w:right w:val="none" w:sz="0" w:space="0" w:color="auto"/>
          </w:divBdr>
        </w:div>
        <w:div w:id="1684627246">
          <w:marLeft w:val="806"/>
          <w:marRight w:val="0"/>
          <w:marTop w:val="200"/>
          <w:marBottom w:val="0"/>
          <w:divBdr>
            <w:top w:val="none" w:sz="0" w:space="0" w:color="auto"/>
            <w:left w:val="none" w:sz="0" w:space="0" w:color="auto"/>
            <w:bottom w:val="none" w:sz="0" w:space="0" w:color="auto"/>
            <w:right w:val="none" w:sz="0" w:space="0" w:color="auto"/>
          </w:divBdr>
        </w:div>
        <w:div w:id="1566336580">
          <w:marLeft w:val="806"/>
          <w:marRight w:val="0"/>
          <w:marTop w:val="200"/>
          <w:marBottom w:val="0"/>
          <w:divBdr>
            <w:top w:val="none" w:sz="0" w:space="0" w:color="auto"/>
            <w:left w:val="none" w:sz="0" w:space="0" w:color="auto"/>
            <w:bottom w:val="none" w:sz="0" w:space="0" w:color="auto"/>
            <w:right w:val="none" w:sz="0" w:space="0" w:color="auto"/>
          </w:divBdr>
        </w:div>
        <w:div w:id="2088114077">
          <w:marLeft w:val="1080"/>
          <w:marRight w:val="0"/>
          <w:marTop w:val="100"/>
          <w:marBottom w:val="0"/>
          <w:divBdr>
            <w:top w:val="none" w:sz="0" w:space="0" w:color="auto"/>
            <w:left w:val="none" w:sz="0" w:space="0" w:color="auto"/>
            <w:bottom w:val="none" w:sz="0" w:space="0" w:color="auto"/>
            <w:right w:val="none" w:sz="0" w:space="0" w:color="auto"/>
          </w:divBdr>
        </w:div>
        <w:div w:id="664476750">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xplanet.org/6-10-14-rapid-prototyping-a-remote-group-activity-recharges-your-ux-team-6bf14c05bb2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harpen.design"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4</Pages>
  <Words>880</Words>
  <Characters>501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160 – Fall 2001</vt:lpstr>
    </vt:vector>
  </TitlesOfParts>
  <Company>ipfw</Company>
  <LinksUpToDate>false</LinksUpToDate>
  <CharactersWithSpaces>5886</CharactersWithSpaces>
  <SharedDoc>false</SharedDoc>
  <HLinks>
    <vt:vector size="6" baseType="variant">
      <vt:variant>
        <vt:i4>7929937</vt:i4>
      </vt:variant>
      <vt:variant>
        <vt:i4>0</vt:i4>
      </vt:variant>
      <vt:variant>
        <vt:i4>0</vt:i4>
      </vt:variant>
      <vt:variant>
        <vt:i4>5</vt:i4>
      </vt:variant>
      <vt:variant>
        <vt:lpwstr>mailto:fowlml01@ipf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60 – Fall 2001</dc:title>
  <dc:subject/>
  <dc:creator>BJ Kim</dc:creator>
  <cp:keywords/>
  <dc:description/>
  <cp:lastModifiedBy>Jack Huynh</cp:lastModifiedBy>
  <cp:revision>22</cp:revision>
  <cp:lastPrinted>2006-08-18T22:13:00Z</cp:lastPrinted>
  <dcterms:created xsi:type="dcterms:W3CDTF">2019-09-19T13:56:00Z</dcterms:created>
  <dcterms:modified xsi:type="dcterms:W3CDTF">2022-02-05T19:51:00Z</dcterms:modified>
</cp:coreProperties>
</file>